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7F11A3" w14:textId="77777777" w:rsidR="00175030" w:rsidRDefault="00175030" w:rsidP="00175030">
      <w:pPr>
        <w:widowControl/>
        <w:jc w:val="left"/>
        <w:rPr>
          <w:rFonts w:ascii="Times New Roman" w:eastAsia="SimSun" w:hAnsi="Times New Roman" w:cs="Times New Roman"/>
          <w:color w:val="1F497D"/>
          <w:kern w:val="0"/>
          <w:sz w:val="22"/>
        </w:rPr>
      </w:pPr>
      <w:bookmarkStart w:id="0" w:name="OLE_LINK100"/>
      <w:bookmarkStart w:id="1" w:name="OLE_LINK99"/>
      <w:bookmarkStart w:id="2" w:name="OLE_LINK98"/>
      <w:bookmarkStart w:id="3" w:name="OLE_LINK97"/>
      <w:bookmarkStart w:id="4" w:name="OLE_LINK96"/>
      <w:bookmarkStart w:id="5" w:name="OLE_LINK95"/>
      <w:bookmarkStart w:id="6" w:name="OLE_LINK94"/>
      <w:bookmarkStart w:id="7" w:name="OLE_LINK93"/>
      <w:bookmarkStart w:id="8" w:name="OLE_LINK92"/>
      <w:bookmarkStart w:id="9" w:name="OLE_LINK91"/>
      <w:bookmarkStart w:id="10" w:name="OLE_LINK90"/>
      <w:bookmarkStart w:id="11" w:name="OLE_LINK89"/>
      <w:bookmarkStart w:id="12" w:name="OLE_LINK88"/>
      <w:bookmarkStart w:id="13" w:name="OLE_LINK87"/>
      <w:bookmarkStart w:id="14" w:name="OLE_LINK86"/>
      <w:bookmarkStart w:id="15" w:name="OLE_LINK85"/>
      <w:bookmarkStart w:id="16" w:name="OLE_LINK84"/>
      <w:bookmarkStart w:id="17" w:name="OLE_LINK83"/>
      <w:bookmarkStart w:id="18" w:name="OLE_LINK81"/>
      <w:bookmarkStart w:id="19" w:name="OLE_LINK80"/>
      <w:bookmarkStart w:id="20" w:name="OLE_LINK79"/>
      <w:bookmarkStart w:id="21" w:name="OLE_LINK78"/>
      <w:bookmarkStart w:id="22" w:name="OLE_LINK77"/>
      <w:bookmarkStart w:id="23" w:name="OLE_LINK76"/>
      <w:bookmarkStart w:id="24" w:name="OLE_LINK75"/>
      <w:bookmarkStart w:id="25" w:name="OLE_LINK74"/>
      <w:bookmarkStart w:id="26" w:name="OLE_LINK73"/>
      <w:bookmarkStart w:id="27" w:name="OLE_LINK72"/>
      <w:bookmarkStart w:id="28" w:name="OLE_LINK71"/>
      <w:bookmarkStart w:id="29" w:name="OLE_LINK69"/>
      <w:bookmarkStart w:id="30" w:name="_Hlk137286460"/>
      <w:bookmarkStart w:id="31" w:name="OLE_LINK66"/>
      <w:bookmarkStart w:id="32" w:name="OLE_LINK64"/>
      <w:bookmarkStart w:id="33" w:name="OLE_LINK65"/>
      <w:bookmarkStart w:id="34" w:name="OLE_LINK60"/>
      <w:bookmarkStart w:id="35" w:name="OLE_LINK58"/>
      <w:bookmarkStart w:id="36" w:name="OLE_LINK56"/>
      <w:bookmarkStart w:id="37" w:name="OLE_LINK54"/>
      <w:bookmarkStart w:id="38" w:name="OLE_LINK55"/>
      <w:bookmarkStart w:id="39" w:name="OLE_LINK53"/>
      <w:bookmarkStart w:id="40" w:name="_Hlk98936610"/>
      <w:bookmarkStart w:id="41" w:name="OLE_LINK51"/>
      <w:bookmarkStart w:id="42" w:name="OLE_LINK52"/>
      <w:bookmarkStart w:id="43" w:name="OLE_LINK43"/>
      <w:bookmarkStart w:id="44" w:name="OLE_LINK44"/>
      <w:bookmarkStart w:id="45" w:name="_Hlk78829425"/>
      <w:bookmarkStart w:id="46" w:name="_Hlk76190745"/>
      <w:bookmarkStart w:id="47" w:name="OLE_LINK41"/>
      <w:bookmarkStart w:id="48" w:name="OLE_LINK42"/>
      <w:bookmarkStart w:id="49" w:name="OLE_LINK38"/>
      <w:bookmarkStart w:id="50" w:name="OLE_LINK39"/>
      <w:bookmarkStart w:id="51" w:name="OLE_LINK34"/>
      <w:bookmarkStart w:id="52" w:name="OLE_LINK35"/>
      <w:bookmarkStart w:id="53" w:name="OLE_LINK32"/>
      <w:bookmarkStart w:id="54"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lastRenderedPageBreak/>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0"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lastRenderedPageBreak/>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lastRenderedPageBreak/>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1"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2"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3"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lastRenderedPageBreak/>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lastRenderedPageBreak/>
        <w:t>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lastRenderedPageBreak/>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lastRenderedPageBreak/>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lastRenderedPageBreak/>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000000" w:rsidP="006E3E41">
      <w:pPr>
        <w:widowControl/>
        <w:ind w:firstLine="420"/>
        <w:jc w:val="left"/>
        <w:rPr>
          <w:rFonts w:ascii="Times New Roman" w:eastAsia="SimSun" w:hAnsi="Times New Roman" w:cs="Times New Roman"/>
          <w:color w:val="1F497D"/>
          <w:kern w:val="0"/>
          <w:sz w:val="22"/>
        </w:rPr>
      </w:pPr>
      <w:hyperlink r:id="rId14" w:tgtFrame="_new" w:history="1">
        <w:r w:rsidR="006E3E41"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lastRenderedPageBreak/>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5"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6"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7"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 xml:space="preserve">do not believe it is reasonable to deduct HK$200.00 from </w:t>
      </w:r>
      <w:r w:rsidRPr="008A6ACE">
        <w:rPr>
          <w:rFonts w:ascii="Times New Roman" w:eastAsia="SimSun" w:hAnsi="Times New Roman" w:cs="Times New Roman"/>
          <w:b/>
          <w:bCs/>
          <w:color w:val="1F497D"/>
          <w:kern w:val="0"/>
          <w:sz w:val="22"/>
        </w:rPr>
        <w:lastRenderedPageBreak/>
        <w:t>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lastRenderedPageBreak/>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 xml:space="preserve">Regarding the transfer of funds, I understand your concerns about transferring funds to China mainland and would like to explore the possibility of transferring the funds to my bank </w:t>
      </w:r>
      <w:r w:rsidRPr="00983B8D">
        <w:rPr>
          <w:rFonts w:ascii="Times New Roman" w:eastAsia="SimSun" w:hAnsi="Times New Roman" w:cs="Times New Roman"/>
          <w:color w:val="1F497D"/>
          <w:kern w:val="0"/>
          <w:sz w:val="22"/>
        </w:rPr>
        <w:lastRenderedPageBreak/>
        <w:t>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8"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9"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20"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21"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22"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23"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24"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2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3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lastRenderedPageBreak/>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w:t>
      </w:r>
      <w:r w:rsidRPr="00872FBB">
        <w:rPr>
          <w:rFonts w:ascii="Times New Roman" w:eastAsia="SimSun" w:hAnsi="Times New Roman" w:cs="Times New Roman"/>
          <w:color w:val="1F497D"/>
          <w:kern w:val="0"/>
          <w:sz w:val="22"/>
        </w:rPr>
        <w:lastRenderedPageBreak/>
        <w:t xml:space="preserve">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31"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32"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33"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34"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lastRenderedPageBreak/>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lastRenderedPageBreak/>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35"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36"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holds the </w:t>
      </w:r>
      <w:r w:rsidRPr="00360A7A">
        <w:rPr>
          <w:rFonts w:ascii="Times New Roman" w:eastAsia="SimSun" w:hAnsi="Times New Roman" w:cs="Times New Roman"/>
          <w:color w:val="1F497D"/>
          <w:kern w:val="0"/>
          <w:sz w:val="22"/>
        </w:rPr>
        <w:lastRenderedPageBreak/>
        <w:t>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w:t>
      </w:r>
      <w:r w:rsidRPr="00BA68E8">
        <w:rPr>
          <w:rFonts w:ascii="Times New Roman" w:eastAsia="SimSun" w:hAnsi="Times New Roman" w:cs="Times New Roman"/>
          <w:color w:val="1F497D"/>
          <w:kern w:val="0"/>
          <w:sz w:val="22"/>
        </w:rPr>
        <w:lastRenderedPageBreak/>
        <w:t>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lastRenderedPageBreak/>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37"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38"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7" w:name="_Hlk149559572"/>
      <w:r w:rsidR="00855509" w:rsidRPr="00855509">
        <w:rPr>
          <w:rFonts w:ascii="Times New Roman" w:eastAsia="SimSun" w:hAnsi="Times New Roman" w:cs="Times New Roman"/>
          <w:i/>
          <w:iCs/>
          <w:color w:val="1F497D"/>
          <w:kern w:val="0"/>
          <w:sz w:val="22"/>
        </w:rPr>
        <w:t>Advanced Intelligent Systems</w:t>
      </w:r>
      <w:bookmarkEnd w:id="5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39"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40"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41"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42"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43"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44"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45"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4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4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48"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4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50"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51"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52"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3"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4"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5"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56"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57"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58"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59"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60"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61"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62"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63"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64"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65"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66"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67"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68"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69"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70"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1"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2"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lastRenderedPageBreak/>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73"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74"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75"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59"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6"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8"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8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1"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82"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3"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5"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86"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8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88"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89"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90"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91"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92"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93"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bookmarkEnd w:id="3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1" w:name="OLE_LINK62"/>
      <w:bookmarkStart w:id="6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4"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5"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96"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97"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00"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01"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02"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103"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104"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105"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106"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107"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108"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1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1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2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12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3"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24"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3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37"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1"/>
    <w:bookmarkEnd w:id="4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3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69" w:name="OLE_LINK49"/>
      <w:bookmarkStart w:id="7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3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69"/>
    <w:bookmarkEnd w:id="7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4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1" w:name="OLE_LINK47"/>
      <w:bookmarkStart w:id="7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1"/>
      <w:bookmarkEnd w:id="7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3" w:name="OLE_LINK45"/>
      <w:bookmarkStart w:id="7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3"/>
    <w:bookmarkEnd w:id="7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bookmarkEnd w:id="4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5" w:name="_Hlk81907781"/>
      <w:r w:rsidRPr="0033750C">
        <w:rPr>
          <w:rFonts w:ascii="Times New Roman" w:eastAsia="SimSun" w:hAnsi="Times New Roman" w:cs="Times New Roman"/>
          <w:color w:val="1F497D"/>
          <w:kern w:val="0"/>
          <w:sz w:val="22"/>
        </w:rPr>
        <w:t>Mechanical Behavior of Fiber Reinforced Composites</w:t>
      </w:r>
      <w:bookmarkEnd w:id="7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4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4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7"/>
    <w:bookmarkEnd w:id="4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49"/>
    <w:bookmarkEnd w:id="5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7" w:name="OLE_LINK36"/>
      <w:bookmarkStart w:id="78"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bookmarkEnd w:id="5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43"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79" w:name="OLE_LINK30"/>
      <w:bookmarkStart w:id="8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bookmarkEnd w:id="8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1" w:name="OLE_LINK28"/>
      <w:bookmarkStart w:id="8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3" w:name="OLE_LINK26"/>
      <w:bookmarkStart w:id="8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bookmarkEnd w:id="8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5" w:name="OLE_LINK23"/>
      <w:bookmarkStart w:id="86" w:name="OLE_LINK22"/>
      <w:r w:rsidRPr="0033750C">
        <w:rPr>
          <w:rFonts w:ascii="Times New Roman" w:eastAsia="SimSun" w:hAnsi="Times New Roman" w:cs="Times New Roman"/>
          <w:color w:val="1F497D"/>
          <w:kern w:val="0"/>
          <w:sz w:val="22"/>
        </w:rPr>
        <w:t>AUV</w:t>
      </w:r>
      <w:bookmarkEnd w:id="85"/>
      <w:bookmarkEnd w:id="8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7"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88" w:name="_Hlk62423961"/>
      <w:r w:rsidRPr="0033750C">
        <w:rPr>
          <w:rFonts w:ascii="Times New Roman" w:eastAsia="SimSun" w:hAnsi="Times New Roman" w:cs="Times New Roman"/>
          <w:color w:val="1F497D"/>
          <w:kern w:val="0"/>
          <w:sz w:val="22"/>
        </w:rPr>
        <w:t>FEM modelling with</w:t>
      </w:r>
      <w:bookmarkEnd w:id="8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89" w:name="OLE_LINK19"/>
      <w:bookmarkStart w:id="90" w:name="OLE_LINK18"/>
      <w:r w:rsidRPr="0033750C">
        <w:rPr>
          <w:rFonts w:ascii="Times New Roman" w:eastAsia="SimSun" w:hAnsi="Times New Roman" w:cs="Times New Roman"/>
          <w:color w:val="2F5496" w:themeColor="accent1" w:themeShade="BF"/>
          <w:kern w:val="0"/>
          <w:sz w:val="24"/>
          <w:szCs w:val="24"/>
        </w:rPr>
        <w:t xml:space="preserve"> | </w:t>
      </w:r>
      <w:bookmarkEnd w:id="89"/>
      <w:bookmarkEnd w:id="9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1" w:name="_Hlk533544043"/>
      <w:r w:rsidRPr="0033750C">
        <w:rPr>
          <w:rFonts w:ascii="Times New Roman" w:hAnsi="Times New Roman" w:cs="Times New Roman"/>
          <w:color w:val="000000"/>
        </w:rPr>
        <w:t>be free from 8:00 to 9:40 on tomorrow morning</w:t>
      </w:r>
      <w:bookmarkEnd w:id="91"/>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3"/>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4" w:name="_Hlk533608434"/>
      <w:r w:rsidRPr="0033750C">
        <w:rPr>
          <w:rFonts w:ascii="Times New Roman" w:hAnsi="Times New Roman" w:cs="Times New Roman"/>
          <w:color w:val="000000"/>
          <w:sz w:val="24"/>
          <w:szCs w:val="24"/>
        </w:rPr>
        <w:t>Class Section 1</w:t>
      </w:r>
      <w:bookmarkEnd w:id="9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7" w:name="OLE_LINK1"/>
      <w:bookmarkStart w:id="98" w:name="OLE_LINK2"/>
      <w:bookmarkStart w:id="9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7"/>
      <w:bookmarkEnd w:id="98"/>
      <w:bookmarkEnd w:id="9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1" w:name="_Hlk11336083"/>
      <w:r w:rsidRPr="0033750C">
        <w:rPr>
          <w:rFonts w:ascii="Times New Roman" w:hAnsi="Times New Roman" w:cs="Times New Roman"/>
          <w:sz w:val="24"/>
          <w:szCs w:val="24"/>
        </w:rPr>
        <w:t>teaching assistant</w:t>
      </w:r>
      <w:bookmarkEnd w:id="10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2" w:name="OLE_LINK8"/>
      <w:bookmarkStart w:id="10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2"/>
    <w:bookmarkEnd w:id="10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4"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5" w:name="OLE_LINK6"/>
      <w:bookmarkStart w:id="10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5"/>
    <w:bookmarkEnd w:id="10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4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4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7" w:name="OLE_LINK20"/>
      <w:bookmarkStart w:id="108" w:name="OLE_LINK21"/>
      <w:r w:rsidRPr="0033750C">
        <w:rPr>
          <w:rFonts w:ascii="Times New Roman" w:hAnsi="Times New Roman" w:cs="Times New Roman"/>
          <w:sz w:val="24"/>
          <w:szCs w:val="24"/>
        </w:rPr>
        <w:t xml:space="preserve">Thank you again for your patient help. </w:t>
      </w:r>
      <w:bookmarkEnd w:id="107"/>
      <w:bookmarkEnd w:id="10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09" w:name="_Hlk45211293"/>
      <w:bookmarkStart w:id="110" w:name="OLE_LINK14"/>
      <w:r w:rsidRPr="0033750C">
        <w:rPr>
          <w:rFonts w:ascii="Times New Roman" w:hAnsi="Times New Roman" w:cs="Times New Roman"/>
          <w:sz w:val="24"/>
          <w:szCs w:val="24"/>
        </w:rPr>
        <w:t>Your assistance will be greatly appreciated and looking forward to your earliest reply.</w:t>
      </w:r>
    </w:p>
    <w:bookmarkEnd w:id="109"/>
    <w:bookmarkEnd w:id="110"/>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ar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1" w:name="OLE_LINK24"/>
      <w:bookmarkStart w:id="112" w:name="OLE_LINK25"/>
      <w:r w:rsidRPr="0033750C">
        <w:rPr>
          <w:rFonts w:ascii="Times New Roman" w:hAnsi="Times New Roman" w:cs="Times New Roman"/>
          <w:color w:val="000000"/>
          <w:sz w:val="24"/>
          <w:szCs w:val="24"/>
        </w:rPr>
        <w:t xml:space="preserve">I cannot wait to see you </w:t>
      </w:r>
      <w:bookmarkStart w:id="113" w:name="OLE_LINK11"/>
      <w:bookmarkStart w:id="114" w:name="OLE_LINK10"/>
      <w:r w:rsidRPr="0033750C">
        <w:rPr>
          <w:rFonts w:ascii="Times New Roman" w:hAnsi="Times New Roman" w:cs="Times New Roman"/>
          <w:color w:val="000000"/>
          <w:sz w:val="24"/>
          <w:szCs w:val="24"/>
        </w:rPr>
        <w:t xml:space="preserve">at Westlake University! </w:t>
      </w:r>
      <w:bookmarkEnd w:id="113"/>
      <w:bookmarkEnd w:id="114"/>
    </w:p>
    <w:bookmarkEnd w:id="111"/>
    <w:bookmarkEnd w:id="112"/>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5" w:name="_Hlk45211040"/>
      <w:bookmarkStart w:id="11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5"/>
      <w:bookmarkEnd w:id="11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7" w:name="OLE_LINK12"/>
      <w:bookmarkStart w:id="11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7"/>
    <w:bookmarkEnd w:id="11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19"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1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4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2" w:name="_Hlk59005980"/>
      <w:bookmarkStart w:id="12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2"/>
      <w:bookmarkEnd w:id="12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4" w:name="OLE_LINK16"/>
      <w:bookmarkStart w:id="12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4"/>
      <w:bookmarkEnd w:id="12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B5D2BD" w14:textId="77777777" w:rsidR="00316F3E" w:rsidRDefault="00316F3E" w:rsidP="007D6E4E">
      <w:r>
        <w:separator/>
      </w:r>
    </w:p>
  </w:endnote>
  <w:endnote w:type="continuationSeparator" w:id="0">
    <w:p w14:paraId="1C132496" w14:textId="77777777" w:rsidR="00316F3E" w:rsidRDefault="00316F3E" w:rsidP="007D6E4E">
      <w:r>
        <w:continuationSeparator/>
      </w:r>
    </w:p>
  </w:endnote>
  <w:endnote w:type="continuationNotice" w:id="1">
    <w:p w14:paraId="37A47FE1" w14:textId="77777777" w:rsidR="00316F3E" w:rsidRDefault="00316F3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8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D775737" w14:textId="77777777" w:rsidR="00316F3E" w:rsidRDefault="00316F3E" w:rsidP="007D6E4E">
      <w:r>
        <w:separator/>
      </w:r>
    </w:p>
  </w:footnote>
  <w:footnote w:type="continuationSeparator" w:id="0">
    <w:p w14:paraId="0E0507CF" w14:textId="77777777" w:rsidR="00316F3E" w:rsidRDefault="00316F3E" w:rsidP="007D6E4E">
      <w:r>
        <w:continuationSeparator/>
      </w:r>
    </w:p>
  </w:footnote>
  <w:footnote w:type="continuationNotice" w:id="1">
    <w:p w14:paraId="6AF158F0" w14:textId="77777777" w:rsidR="00316F3E" w:rsidRDefault="00316F3E"/>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5"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6"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9"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1"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2"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6"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7"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8"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5"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7"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9"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0"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1"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2"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54"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53"/>
  </w:num>
  <w:num w:numId="2" w16cid:durableId="606619955">
    <w:abstractNumId w:val="28"/>
  </w:num>
  <w:num w:numId="3" w16cid:durableId="302076778">
    <w:abstractNumId w:val="48"/>
  </w:num>
  <w:num w:numId="4" w16cid:durableId="831868457">
    <w:abstractNumId w:val="30"/>
  </w:num>
  <w:num w:numId="5" w16cid:durableId="2036618735">
    <w:abstractNumId w:val="31"/>
  </w:num>
  <w:num w:numId="6" w16cid:durableId="1289094297">
    <w:abstractNumId w:val="19"/>
  </w:num>
  <w:num w:numId="7" w16cid:durableId="239484934">
    <w:abstractNumId w:val="17"/>
  </w:num>
  <w:num w:numId="8" w16cid:durableId="518590143">
    <w:abstractNumId w:val="52"/>
  </w:num>
  <w:num w:numId="9" w16cid:durableId="1034770311">
    <w:abstractNumId w:val="41"/>
  </w:num>
  <w:num w:numId="10" w16cid:durableId="1197693726">
    <w:abstractNumId w:val="1"/>
  </w:num>
  <w:num w:numId="11" w16cid:durableId="1499886254">
    <w:abstractNumId w:val="15"/>
  </w:num>
  <w:num w:numId="12" w16cid:durableId="1820878259">
    <w:abstractNumId w:val="7"/>
  </w:num>
  <w:num w:numId="13" w16cid:durableId="2124764989">
    <w:abstractNumId w:val="43"/>
  </w:num>
  <w:num w:numId="14" w16cid:durableId="301468572">
    <w:abstractNumId w:val="8"/>
  </w:num>
  <w:num w:numId="15" w16cid:durableId="1171607734">
    <w:abstractNumId w:val="3"/>
  </w:num>
  <w:num w:numId="16" w16cid:durableId="41834600">
    <w:abstractNumId w:val="6"/>
  </w:num>
  <w:num w:numId="17" w16cid:durableId="715932622">
    <w:abstractNumId w:val="24"/>
  </w:num>
  <w:num w:numId="18" w16cid:durableId="1844123729">
    <w:abstractNumId w:val="49"/>
  </w:num>
  <w:num w:numId="19" w16cid:durableId="2035761983">
    <w:abstractNumId w:val="9"/>
  </w:num>
  <w:num w:numId="20" w16cid:durableId="746419607">
    <w:abstractNumId w:val="20"/>
  </w:num>
  <w:num w:numId="21" w16cid:durableId="385253372">
    <w:abstractNumId w:val="4"/>
  </w:num>
  <w:num w:numId="22" w16cid:durableId="1290940017">
    <w:abstractNumId w:val="25"/>
  </w:num>
  <w:num w:numId="23" w16cid:durableId="648557165">
    <w:abstractNumId w:val="35"/>
  </w:num>
  <w:num w:numId="24" w16cid:durableId="750784214">
    <w:abstractNumId w:val="42"/>
  </w:num>
  <w:num w:numId="25" w16cid:durableId="766388708">
    <w:abstractNumId w:val="36"/>
  </w:num>
  <w:num w:numId="26" w16cid:durableId="596793828">
    <w:abstractNumId w:val="12"/>
  </w:num>
  <w:num w:numId="27" w16cid:durableId="1428503104">
    <w:abstractNumId w:val="32"/>
  </w:num>
  <w:num w:numId="28" w16cid:durableId="1970939314">
    <w:abstractNumId w:val="55"/>
  </w:num>
  <w:num w:numId="29" w16cid:durableId="726105176">
    <w:abstractNumId w:val="34"/>
  </w:num>
  <w:num w:numId="30" w16cid:durableId="1004163359">
    <w:abstractNumId w:val="27"/>
  </w:num>
  <w:num w:numId="31" w16cid:durableId="1217860303">
    <w:abstractNumId w:val="45"/>
  </w:num>
  <w:num w:numId="32" w16cid:durableId="321274268">
    <w:abstractNumId w:val="11"/>
  </w:num>
  <w:num w:numId="33" w16cid:durableId="832187020">
    <w:abstractNumId w:val="22"/>
  </w:num>
  <w:num w:numId="34" w16cid:durableId="1371298502">
    <w:abstractNumId w:val="18"/>
  </w:num>
  <w:num w:numId="35" w16cid:durableId="206381096">
    <w:abstractNumId w:val="46"/>
  </w:num>
  <w:num w:numId="36" w16cid:durableId="1790052926">
    <w:abstractNumId w:val="13"/>
  </w:num>
  <w:num w:numId="37" w16cid:durableId="1400982412">
    <w:abstractNumId w:val="0"/>
  </w:num>
  <w:num w:numId="38" w16cid:durableId="45841555">
    <w:abstractNumId w:val="50"/>
  </w:num>
  <w:num w:numId="39" w16cid:durableId="43679557">
    <w:abstractNumId w:val="39"/>
  </w:num>
  <w:num w:numId="40" w16cid:durableId="683434250">
    <w:abstractNumId w:val="54"/>
  </w:num>
  <w:num w:numId="41" w16cid:durableId="1710254428">
    <w:abstractNumId w:val="37"/>
  </w:num>
  <w:num w:numId="42" w16cid:durableId="177277157">
    <w:abstractNumId w:val="47"/>
  </w:num>
  <w:num w:numId="43" w16cid:durableId="281885844">
    <w:abstractNumId w:val="26"/>
  </w:num>
  <w:num w:numId="44" w16cid:durableId="118450965">
    <w:abstractNumId w:val="29"/>
  </w:num>
  <w:num w:numId="45" w16cid:durableId="861357907">
    <w:abstractNumId w:val="2"/>
  </w:num>
  <w:num w:numId="46" w16cid:durableId="2058309406">
    <w:abstractNumId w:val="51"/>
  </w:num>
  <w:num w:numId="47" w16cid:durableId="1716731271">
    <w:abstractNumId w:val="10"/>
  </w:num>
  <w:num w:numId="48" w16cid:durableId="153376519">
    <w:abstractNumId w:val="5"/>
  </w:num>
  <w:num w:numId="49" w16cid:durableId="96951397">
    <w:abstractNumId w:val="16"/>
  </w:num>
  <w:num w:numId="50" w16cid:durableId="1530873115">
    <w:abstractNumId w:val="44"/>
  </w:num>
  <w:num w:numId="51" w16cid:durableId="508837618">
    <w:abstractNumId w:val="23"/>
  </w:num>
  <w:num w:numId="52" w16cid:durableId="543447773">
    <w:abstractNumId w:val="21"/>
  </w:num>
  <w:num w:numId="53" w16cid:durableId="1586299742">
    <w:abstractNumId w:val="14"/>
  </w:num>
  <w:num w:numId="54" w16cid:durableId="680855283">
    <w:abstractNumId w:val="40"/>
  </w:num>
  <w:num w:numId="55" w16cid:durableId="1981764294">
    <w:abstractNumId w:val="33"/>
  </w:num>
  <w:num w:numId="56" w16cid:durableId="1678583224">
    <w:abstractNumId w:val="38"/>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4E62"/>
    <w:rsid w:val="0000563A"/>
    <w:rsid w:val="00005775"/>
    <w:rsid w:val="00006EAD"/>
    <w:rsid w:val="00007196"/>
    <w:rsid w:val="00007250"/>
    <w:rsid w:val="000073BC"/>
    <w:rsid w:val="00007D1B"/>
    <w:rsid w:val="000118A0"/>
    <w:rsid w:val="00013EE8"/>
    <w:rsid w:val="0001568C"/>
    <w:rsid w:val="00015A0C"/>
    <w:rsid w:val="00015BC9"/>
    <w:rsid w:val="00016DD1"/>
    <w:rsid w:val="00020A07"/>
    <w:rsid w:val="00020EF4"/>
    <w:rsid w:val="00021478"/>
    <w:rsid w:val="000215ED"/>
    <w:rsid w:val="00021AB5"/>
    <w:rsid w:val="00022559"/>
    <w:rsid w:val="00023E22"/>
    <w:rsid w:val="00024966"/>
    <w:rsid w:val="000253A8"/>
    <w:rsid w:val="00025926"/>
    <w:rsid w:val="00025BD8"/>
    <w:rsid w:val="00025D16"/>
    <w:rsid w:val="00026514"/>
    <w:rsid w:val="00027A63"/>
    <w:rsid w:val="00027E4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BA7"/>
    <w:rsid w:val="00062EE7"/>
    <w:rsid w:val="00063454"/>
    <w:rsid w:val="0006428B"/>
    <w:rsid w:val="00064CB9"/>
    <w:rsid w:val="00065511"/>
    <w:rsid w:val="000669B5"/>
    <w:rsid w:val="00066B14"/>
    <w:rsid w:val="00067149"/>
    <w:rsid w:val="0006757E"/>
    <w:rsid w:val="00070296"/>
    <w:rsid w:val="0007061C"/>
    <w:rsid w:val="0007104A"/>
    <w:rsid w:val="00072E1B"/>
    <w:rsid w:val="000738B8"/>
    <w:rsid w:val="00073908"/>
    <w:rsid w:val="000741D9"/>
    <w:rsid w:val="00074233"/>
    <w:rsid w:val="0007514D"/>
    <w:rsid w:val="000760DD"/>
    <w:rsid w:val="0007684E"/>
    <w:rsid w:val="00076A08"/>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00D4"/>
    <w:rsid w:val="000A1775"/>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469F"/>
    <w:rsid w:val="000D5585"/>
    <w:rsid w:val="000D5D79"/>
    <w:rsid w:val="000D660C"/>
    <w:rsid w:val="000D6C57"/>
    <w:rsid w:val="000E1074"/>
    <w:rsid w:val="000E2AC2"/>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6514"/>
    <w:rsid w:val="00126701"/>
    <w:rsid w:val="001302D1"/>
    <w:rsid w:val="00130D26"/>
    <w:rsid w:val="00132353"/>
    <w:rsid w:val="00132811"/>
    <w:rsid w:val="0013479D"/>
    <w:rsid w:val="00134C71"/>
    <w:rsid w:val="00135CF4"/>
    <w:rsid w:val="00135D44"/>
    <w:rsid w:val="001360F2"/>
    <w:rsid w:val="00136311"/>
    <w:rsid w:val="00140059"/>
    <w:rsid w:val="001400A1"/>
    <w:rsid w:val="00140334"/>
    <w:rsid w:val="00140CB5"/>
    <w:rsid w:val="00140FCC"/>
    <w:rsid w:val="0014110C"/>
    <w:rsid w:val="00141752"/>
    <w:rsid w:val="0014294A"/>
    <w:rsid w:val="00143763"/>
    <w:rsid w:val="00144299"/>
    <w:rsid w:val="00144613"/>
    <w:rsid w:val="00144BAC"/>
    <w:rsid w:val="001460F2"/>
    <w:rsid w:val="00146642"/>
    <w:rsid w:val="00146DB6"/>
    <w:rsid w:val="00147D5F"/>
    <w:rsid w:val="00147ECA"/>
    <w:rsid w:val="00151192"/>
    <w:rsid w:val="001516B8"/>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2A46"/>
    <w:rsid w:val="00164393"/>
    <w:rsid w:val="00164E6B"/>
    <w:rsid w:val="00165905"/>
    <w:rsid w:val="00165A3D"/>
    <w:rsid w:val="00167073"/>
    <w:rsid w:val="00167A64"/>
    <w:rsid w:val="0017040B"/>
    <w:rsid w:val="001707C4"/>
    <w:rsid w:val="00170D5D"/>
    <w:rsid w:val="00171375"/>
    <w:rsid w:val="00171A54"/>
    <w:rsid w:val="00171E11"/>
    <w:rsid w:val="00172066"/>
    <w:rsid w:val="001724EB"/>
    <w:rsid w:val="001729B5"/>
    <w:rsid w:val="00175030"/>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8612F"/>
    <w:rsid w:val="00187237"/>
    <w:rsid w:val="00190013"/>
    <w:rsid w:val="001922BE"/>
    <w:rsid w:val="00192771"/>
    <w:rsid w:val="00193059"/>
    <w:rsid w:val="00193E71"/>
    <w:rsid w:val="001943F1"/>
    <w:rsid w:val="0019442D"/>
    <w:rsid w:val="0019497C"/>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870"/>
    <w:rsid w:val="001B2B17"/>
    <w:rsid w:val="001B3212"/>
    <w:rsid w:val="001B38FF"/>
    <w:rsid w:val="001B521A"/>
    <w:rsid w:val="001B59DE"/>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23A9"/>
    <w:rsid w:val="001E2412"/>
    <w:rsid w:val="001E2932"/>
    <w:rsid w:val="001E33A0"/>
    <w:rsid w:val="001E413C"/>
    <w:rsid w:val="001E67AD"/>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89E"/>
    <w:rsid w:val="0027246C"/>
    <w:rsid w:val="00272741"/>
    <w:rsid w:val="002729A8"/>
    <w:rsid w:val="00272C77"/>
    <w:rsid w:val="00272D0D"/>
    <w:rsid w:val="00274140"/>
    <w:rsid w:val="0027580F"/>
    <w:rsid w:val="00276DB3"/>
    <w:rsid w:val="00277DC7"/>
    <w:rsid w:val="0028000A"/>
    <w:rsid w:val="0028049B"/>
    <w:rsid w:val="00280B33"/>
    <w:rsid w:val="00280BEA"/>
    <w:rsid w:val="00280C47"/>
    <w:rsid w:val="00281BA5"/>
    <w:rsid w:val="00282227"/>
    <w:rsid w:val="0028319D"/>
    <w:rsid w:val="002831D1"/>
    <w:rsid w:val="00283C0D"/>
    <w:rsid w:val="00285099"/>
    <w:rsid w:val="00285E75"/>
    <w:rsid w:val="00286003"/>
    <w:rsid w:val="002868B8"/>
    <w:rsid w:val="00287900"/>
    <w:rsid w:val="002902E1"/>
    <w:rsid w:val="002902F1"/>
    <w:rsid w:val="002909F6"/>
    <w:rsid w:val="0029134C"/>
    <w:rsid w:val="0029253B"/>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71"/>
    <w:rsid w:val="002E63ED"/>
    <w:rsid w:val="002E6F30"/>
    <w:rsid w:val="002E6F78"/>
    <w:rsid w:val="002E7DAA"/>
    <w:rsid w:val="002E7F1A"/>
    <w:rsid w:val="002F0069"/>
    <w:rsid w:val="002F023C"/>
    <w:rsid w:val="002F03DC"/>
    <w:rsid w:val="002F09D6"/>
    <w:rsid w:val="002F0D3F"/>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4638"/>
    <w:rsid w:val="00305E18"/>
    <w:rsid w:val="003064D3"/>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6F3E"/>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27E5D"/>
    <w:rsid w:val="003306D6"/>
    <w:rsid w:val="00331BE8"/>
    <w:rsid w:val="0033213F"/>
    <w:rsid w:val="00332454"/>
    <w:rsid w:val="0033286A"/>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2348"/>
    <w:rsid w:val="00344056"/>
    <w:rsid w:val="003457A1"/>
    <w:rsid w:val="00345D28"/>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4118"/>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70257"/>
    <w:rsid w:val="003703B7"/>
    <w:rsid w:val="0037141C"/>
    <w:rsid w:val="0037149E"/>
    <w:rsid w:val="00371717"/>
    <w:rsid w:val="00371D31"/>
    <w:rsid w:val="00371E81"/>
    <w:rsid w:val="00372310"/>
    <w:rsid w:val="00374FE8"/>
    <w:rsid w:val="003753EB"/>
    <w:rsid w:val="003758D1"/>
    <w:rsid w:val="003760D6"/>
    <w:rsid w:val="003773B2"/>
    <w:rsid w:val="00377894"/>
    <w:rsid w:val="00380211"/>
    <w:rsid w:val="00381027"/>
    <w:rsid w:val="0038118F"/>
    <w:rsid w:val="00381697"/>
    <w:rsid w:val="00381A1D"/>
    <w:rsid w:val="00382DDE"/>
    <w:rsid w:val="003842A7"/>
    <w:rsid w:val="00386464"/>
    <w:rsid w:val="0038661F"/>
    <w:rsid w:val="00386E6E"/>
    <w:rsid w:val="00387371"/>
    <w:rsid w:val="003878D9"/>
    <w:rsid w:val="00390ADE"/>
    <w:rsid w:val="003910C2"/>
    <w:rsid w:val="003917CC"/>
    <w:rsid w:val="00392144"/>
    <w:rsid w:val="003921AB"/>
    <w:rsid w:val="003933E3"/>
    <w:rsid w:val="00393767"/>
    <w:rsid w:val="00393DB3"/>
    <w:rsid w:val="00394252"/>
    <w:rsid w:val="0039508A"/>
    <w:rsid w:val="0039549C"/>
    <w:rsid w:val="00395B87"/>
    <w:rsid w:val="00395C88"/>
    <w:rsid w:val="003969F8"/>
    <w:rsid w:val="00396C23"/>
    <w:rsid w:val="00397471"/>
    <w:rsid w:val="00397C6F"/>
    <w:rsid w:val="003A1233"/>
    <w:rsid w:val="003A12B8"/>
    <w:rsid w:val="003A16B6"/>
    <w:rsid w:val="003A201E"/>
    <w:rsid w:val="003A2122"/>
    <w:rsid w:val="003A2521"/>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D76"/>
    <w:rsid w:val="003B32A8"/>
    <w:rsid w:val="003B3403"/>
    <w:rsid w:val="003B3C45"/>
    <w:rsid w:val="003B4FE1"/>
    <w:rsid w:val="003B5A8E"/>
    <w:rsid w:val="003B6220"/>
    <w:rsid w:val="003B6840"/>
    <w:rsid w:val="003B75DB"/>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ACB"/>
    <w:rsid w:val="003D2927"/>
    <w:rsid w:val="003D3F4E"/>
    <w:rsid w:val="003D42B2"/>
    <w:rsid w:val="003D4636"/>
    <w:rsid w:val="003D52B7"/>
    <w:rsid w:val="003D62CC"/>
    <w:rsid w:val="003D6BA6"/>
    <w:rsid w:val="003D730E"/>
    <w:rsid w:val="003D7626"/>
    <w:rsid w:val="003D7F27"/>
    <w:rsid w:val="003E028E"/>
    <w:rsid w:val="003E0E76"/>
    <w:rsid w:val="003E38F8"/>
    <w:rsid w:val="003E3FA4"/>
    <w:rsid w:val="003E42F7"/>
    <w:rsid w:val="003E49D8"/>
    <w:rsid w:val="003E54B1"/>
    <w:rsid w:val="003E5871"/>
    <w:rsid w:val="003E59E7"/>
    <w:rsid w:val="003E5E01"/>
    <w:rsid w:val="003E63F1"/>
    <w:rsid w:val="003E6554"/>
    <w:rsid w:val="003E74A9"/>
    <w:rsid w:val="003F1171"/>
    <w:rsid w:val="003F1732"/>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6E2"/>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096D"/>
    <w:rsid w:val="00421F6F"/>
    <w:rsid w:val="00422CA0"/>
    <w:rsid w:val="00422CAB"/>
    <w:rsid w:val="00422FC2"/>
    <w:rsid w:val="0042312A"/>
    <w:rsid w:val="004232BD"/>
    <w:rsid w:val="00423457"/>
    <w:rsid w:val="00423634"/>
    <w:rsid w:val="00423CAE"/>
    <w:rsid w:val="00423FF8"/>
    <w:rsid w:val="00424F75"/>
    <w:rsid w:val="00425DAF"/>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541F"/>
    <w:rsid w:val="004356D0"/>
    <w:rsid w:val="00435A19"/>
    <w:rsid w:val="0043604E"/>
    <w:rsid w:val="00436690"/>
    <w:rsid w:val="00436985"/>
    <w:rsid w:val="00436A2A"/>
    <w:rsid w:val="00436F0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50842"/>
    <w:rsid w:val="00450AC3"/>
    <w:rsid w:val="00451146"/>
    <w:rsid w:val="004518C0"/>
    <w:rsid w:val="00452698"/>
    <w:rsid w:val="00452A56"/>
    <w:rsid w:val="00452C47"/>
    <w:rsid w:val="004541D0"/>
    <w:rsid w:val="0045464B"/>
    <w:rsid w:val="00454B5D"/>
    <w:rsid w:val="004550B3"/>
    <w:rsid w:val="0045548C"/>
    <w:rsid w:val="004567B4"/>
    <w:rsid w:val="00457228"/>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4426"/>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6D2A"/>
    <w:rsid w:val="004A7615"/>
    <w:rsid w:val="004A7783"/>
    <w:rsid w:val="004A78B5"/>
    <w:rsid w:val="004A7C8C"/>
    <w:rsid w:val="004A7E0B"/>
    <w:rsid w:val="004A7E4A"/>
    <w:rsid w:val="004B0822"/>
    <w:rsid w:val="004B094C"/>
    <w:rsid w:val="004B1D85"/>
    <w:rsid w:val="004B2F69"/>
    <w:rsid w:val="004B34CB"/>
    <w:rsid w:val="004B58B1"/>
    <w:rsid w:val="004B5918"/>
    <w:rsid w:val="004B6103"/>
    <w:rsid w:val="004B6167"/>
    <w:rsid w:val="004B64AF"/>
    <w:rsid w:val="004B6AD7"/>
    <w:rsid w:val="004B6C9B"/>
    <w:rsid w:val="004B6F06"/>
    <w:rsid w:val="004B7E35"/>
    <w:rsid w:val="004C1B85"/>
    <w:rsid w:val="004C22D8"/>
    <w:rsid w:val="004C2487"/>
    <w:rsid w:val="004C2DD4"/>
    <w:rsid w:val="004C3A09"/>
    <w:rsid w:val="004C3B28"/>
    <w:rsid w:val="004C433C"/>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0D67"/>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578DA"/>
    <w:rsid w:val="005605E7"/>
    <w:rsid w:val="005608E4"/>
    <w:rsid w:val="0056094F"/>
    <w:rsid w:val="00560CE5"/>
    <w:rsid w:val="00560D19"/>
    <w:rsid w:val="00561078"/>
    <w:rsid w:val="00561B25"/>
    <w:rsid w:val="00562045"/>
    <w:rsid w:val="005621C7"/>
    <w:rsid w:val="00562601"/>
    <w:rsid w:val="00562675"/>
    <w:rsid w:val="00562A26"/>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A0740"/>
    <w:rsid w:val="005A14F6"/>
    <w:rsid w:val="005A1800"/>
    <w:rsid w:val="005A1CBE"/>
    <w:rsid w:val="005A24F4"/>
    <w:rsid w:val="005A292F"/>
    <w:rsid w:val="005A322B"/>
    <w:rsid w:val="005A48A6"/>
    <w:rsid w:val="005A5275"/>
    <w:rsid w:val="005A5ACB"/>
    <w:rsid w:val="005A5B13"/>
    <w:rsid w:val="005A605B"/>
    <w:rsid w:val="005A778C"/>
    <w:rsid w:val="005B0BEF"/>
    <w:rsid w:val="005B0D9F"/>
    <w:rsid w:val="005B1747"/>
    <w:rsid w:val="005B2483"/>
    <w:rsid w:val="005B2753"/>
    <w:rsid w:val="005B3377"/>
    <w:rsid w:val="005B37B7"/>
    <w:rsid w:val="005B43ED"/>
    <w:rsid w:val="005B4E0E"/>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46A5"/>
    <w:rsid w:val="005D5495"/>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6398"/>
    <w:rsid w:val="005E65FA"/>
    <w:rsid w:val="005E6D1D"/>
    <w:rsid w:val="005E7084"/>
    <w:rsid w:val="005E7209"/>
    <w:rsid w:val="005E7AE7"/>
    <w:rsid w:val="005E7FC2"/>
    <w:rsid w:val="005F17F0"/>
    <w:rsid w:val="005F2B4A"/>
    <w:rsid w:val="005F36E1"/>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E3B"/>
    <w:rsid w:val="0063001E"/>
    <w:rsid w:val="006306FD"/>
    <w:rsid w:val="00630D70"/>
    <w:rsid w:val="0063107C"/>
    <w:rsid w:val="006315A9"/>
    <w:rsid w:val="00631798"/>
    <w:rsid w:val="00631EFC"/>
    <w:rsid w:val="00632010"/>
    <w:rsid w:val="00632227"/>
    <w:rsid w:val="006337CE"/>
    <w:rsid w:val="006340AB"/>
    <w:rsid w:val="0063429F"/>
    <w:rsid w:val="006350D6"/>
    <w:rsid w:val="006352F0"/>
    <w:rsid w:val="00635AB7"/>
    <w:rsid w:val="0063655D"/>
    <w:rsid w:val="00637182"/>
    <w:rsid w:val="006372A9"/>
    <w:rsid w:val="006378F2"/>
    <w:rsid w:val="0064032B"/>
    <w:rsid w:val="00640873"/>
    <w:rsid w:val="006413A9"/>
    <w:rsid w:val="00642491"/>
    <w:rsid w:val="00642680"/>
    <w:rsid w:val="006434A5"/>
    <w:rsid w:val="00644C44"/>
    <w:rsid w:val="0064532D"/>
    <w:rsid w:val="006456B3"/>
    <w:rsid w:val="00645AE3"/>
    <w:rsid w:val="006460DD"/>
    <w:rsid w:val="00646F00"/>
    <w:rsid w:val="0065136C"/>
    <w:rsid w:val="0065146A"/>
    <w:rsid w:val="006523A0"/>
    <w:rsid w:val="0065290C"/>
    <w:rsid w:val="00652A0A"/>
    <w:rsid w:val="00657383"/>
    <w:rsid w:val="00657737"/>
    <w:rsid w:val="00657838"/>
    <w:rsid w:val="00657AFC"/>
    <w:rsid w:val="00662253"/>
    <w:rsid w:val="00663747"/>
    <w:rsid w:val="006640A5"/>
    <w:rsid w:val="006646DD"/>
    <w:rsid w:val="0066586F"/>
    <w:rsid w:val="00671023"/>
    <w:rsid w:val="00671A71"/>
    <w:rsid w:val="00671A98"/>
    <w:rsid w:val="00673AC0"/>
    <w:rsid w:val="00673BA4"/>
    <w:rsid w:val="00674089"/>
    <w:rsid w:val="00674193"/>
    <w:rsid w:val="006742F7"/>
    <w:rsid w:val="00674C93"/>
    <w:rsid w:val="006753DD"/>
    <w:rsid w:val="0067548C"/>
    <w:rsid w:val="006755D9"/>
    <w:rsid w:val="00676A76"/>
    <w:rsid w:val="00677481"/>
    <w:rsid w:val="00677674"/>
    <w:rsid w:val="00677A1D"/>
    <w:rsid w:val="00680380"/>
    <w:rsid w:val="00680BED"/>
    <w:rsid w:val="0068102B"/>
    <w:rsid w:val="006824A5"/>
    <w:rsid w:val="006828AB"/>
    <w:rsid w:val="00683295"/>
    <w:rsid w:val="00683DB0"/>
    <w:rsid w:val="00684094"/>
    <w:rsid w:val="00685576"/>
    <w:rsid w:val="00685587"/>
    <w:rsid w:val="00685DEF"/>
    <w:rsid w:val="0068607B"/>
    <w:rsid w:val="006867B4"/>
    <w:rsid w:val="0068739E"/>
    <w:rsid w:val="00687AD9"/>
    <w:rsid w:val="00690217"/>
    <w:rsid w:val="00690581"/>
    <w:rsid w:val="00690849"/>
    <w:rsid w:val="00690F36"/>
    <w:rsid w:val="0069321D"/>
    <w:rsid w:val="006939BD"/>
    <w:rsid w:val="00694323"/>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1B2F"/>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D3"/>
    <w:rsid w:val="006E5554"/>
    <w:rsid w:val="006E6410"/>
    <w:rsid w:val="006E6497"/>
    <w:rsid w:val="006E6603"/>
    <w:rsid w:val="006E685D"/>
    <w:rsid w:val="006E7952"/>
    <w:rsid w:val="006F07A1"/>
    <w:rsid w:val="006F0A2F"/>
    <w:rsid w:val="006F0AFA"/>
    <w:rsid w:val="006F1178"/>
    <w:rsid w:val="006F212B"/>
    <w:rsid w:val="006F2306"/>
    <w:rsid w:val="006F2CCB"/>
    <w:rsid w:val="006F2E69"/>
    <w:rsid w:val="006F2EE6"/>
    <w:rsid w:val="006F3F72"/>
    <w:rsid w:val="006F4A34"/>
    <w:rsid w:val="006F4BD3"/>
    <w:rsid w:val="006F511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A73"/>
    <w:rsid w:val="00722D84"/>
    <w:rsid w:val="00722F9A"/>
    <w:rsid w:val="00723075"/>
    <w:rsid w:val="00723C09"/>
    <w:rsid w:val="00723D5A"/>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AD8"/>
    <w:rsid w:val="007621DC"/>
    <w:rsid w:val="0076255B"/>
    <w:rsid w:val="00762B7C"/>
    <w:rsid w:val="00763894"/>
    <w:rsid w:val="00765605"/>
    <w:rsid w:val="00765EDB"/>
    <w:rsid w:val="007661F3"/>
    <w:rsid w:val="007667C7"/>
    <w:rsid w:val="00766E7B"/>
    <w:rsid w:val="00766FD5"/>
    <w:rsid w:val="007703F5"/>
    <w:rsid w:val="00770884"/>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363"/>
    <w:rsid w:val="00793A1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4895"/>
    <w:rsid w:val="007C4D7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908"/>
    <w:rsid w:val="007E0879"/>
    <w:rsid w:val="007E211C"/>
    <w:rsid w:val="007E2E17"/>
    <w:rsid w:val="007E3050"/>
    <w:rsid w:val="007E3DD4"/>
    <w:rsid w:val="007E447D"/>
    <w:rsid w:val="007E5896"/>
    <w:rsid w:val="007E67A9"/>
    <w:rsid w:val="007E699A"/>
    <w:rsid w:val="007E6A20"/>
    <w:rsid w:val="007E7506"/>
    <w:rsid w:val="007E75AC"/>
    <w:rsid w:val="007F1643"/>
    <w:rsid w:val="007F168A"/>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504"/>
    <w:rsid w:val="00810CFA"/>
    <w:rsid w:val="00810FC2"/>
    <w:rsid w:val="008119C7"/>
    <w:rsid w:val="00812463"/>
    <w:rsid w:val="008135CB"/>
    <w:rsid w:val="00813840"/>
    <w:rsid w:val="00813DD6"/>
    <w:rsid w:val="008145F3"/>
    <w:rsid w:val="00814ADA"/>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5190"/>
    <w:rsid w:val="00825F86"/>
    <w:rsid w:val="0082607C"/>
    <w:rsid w:val="00826228"/>
    <w:rsid w:val="00826792"/>
    <w:rsid w:val="00826905"/>
    <w:rsid w:val="00826A0E"/>
    <w:rsid w:val="00826A31"/>
    <w:rsid w:val="00827464"/>
    <w:rsid w:val="008276F0"/>
    <w:rsid w:val="00827948"/>
    <w:rsid w:val="008311E1"/>
    <w:rsid w:val="00831CD9"/>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8CC"/>
    <w:rsid w:val="00874C01"/>
    <w:rsid w:val="00875486"/>
    <w:rsid w:val="0087637D"/>
    <w:rsid w:val="008764F3"/>
    <w:rsid w:val="00876DC5"/>
    <w:rsid w:val="0087748C"/>
    <w:rsid w:val="0088023A"/>
    <w:rsid w:val="0088027D"/>
    <w:rsid w:val="008806CD"/>
    <w:rsid w:val="00881664"/>
    <w:rsid w:val="008839B7"/>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1AB3"/>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1645"/>
    <w:rsid w:val="008E285E"/>
    <w:rsid w:val="008E44E1"/>
    <w:rsid w:val="008E4BDA"/>
    <w:rsid w:val="008E4EEE"/>
    <w:rsid w:val="008E5C42"/>
    <w:rsid w:val="008E6133"/>
    <w:rsid w:val="008E738A"/>
    <w:rsid w:val="008E794F"/>
    <w:rsid w:val="008E7979"/>
    <w:rsid w:val="008F0E63"/>
    <w:rsid w:val="008F11B0"/>
    <w:rsid w:val="008F17A1"/>
    <w:rsid w:val="008F1935"/>
    <w:rsid w:val="008F3536"/>
    <w:rsid w:val="008F422C"/>
    <w:rsid w:val="008F464F"/>
    <w:rsid w:val="008F4832"/>
    <w:rsid w:val="008F52EB"/>
    <w:rsid w:val="008F5456"/>
    <w:rsid w:val="008F67E7"/>
    <w:rsid w:val="008F6979"/>
    <w:rsid w:val="008F6AA4"/>
    <w:rsid w:val="008F75D0"/>
    <w:rsid w:val="0090002C"/>
    <w:rsid w:val="00900638"/>
    <w:rsid w:val="00900D7E"/>
    <w:rsid w:val="00900EBF"/>
    <w:rsid w:val="009013D9"/>
    <w:rsid w:val="00901BA9"/>
    <w:rsid w:val="00901BC3"/>
    <w:rsid w:val="00902858"/>
    <w:rsid w:val="00902ECC"/>
    <w:rsid w:val="009032EE"/>
    <w:rsid w:val="0090373B"/>
    <w:rsid w:val="0090408C"/>
    <w:rsid w:val="00906BEE"/>
    <w:rsid w:val="00906CF1"/>
    <w:rsid w:val="00906EBF"/>
    <w:rsid w:val="0090734D"/>
    <w:rsid w:val="00907378"/>
    <w:rsid w:val="00910546"/>
    <w:rsid w:val="00910B6D"/>
    <w:rsid w:val="00911001"/>
    <w:rsid w:val="00911C7A"/>
    <w:rsid w:val="00911EFB"/>
    <w:rsid w:val="00913375"/>
    <w:rsid w:val="009133AB"/>
    <w:rsid w:val="00914619"/>
    <w:rsid w:val="00914AC3"/>
    <w:rsid w:val="00914AF3"/>
    <w:rsid w:val="00914FF9"/>
    <w:rsid w:val="00915435"/>
    <w:rsid w:val="0091619E"/>
    <w:rsid w:val="009166D5"/>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1A3B"/>
    <w:rsid w:val="00941BA0"/>
    <w:rsid w:val="00941DBE"/>
    <w:rsid w:val="00942081"/>
    <w:rsid w:val="00942B52"/>
    <w:rsid w:val="0094366D"/>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513A"/>
    <w:rsid w:val="00955835"/>
    <w:rsid w:val="00956B16"/>
    <w:rsid w:val="009572E9"/>
    <w:rsid w:val="009573BB"/>
    <w:rsid w:val="00957B53"/>
    <w:rsid w:val="00960ACB"/>
    <w:rsid w:val="009617BC"/>
    <w:rsid w:val="00961BF0"/>
    <w:rsid w:val="00961CE9"/>
    <w:rsid w:val="00961D0F"/>
    <w:rsid w:val="00962171"/>
    <w:rsid w:val="00963878"/>
    <w:rsid w:val="0096415D"/>
    <w:rsid w:val="0096422B"/>
    <w:rsid w:val="00964412"/>
    <w:rsid w:val="00966E86"/>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B8D"/>
    <w:rsid w:val="009858D0"/>
    <w:rsid w:val="00985D76"/>
    <w:rsid w:val="009877A1"/>
    <w:rsid w:val="00987892"/>
    <w:rsid w:val="00987FCE"/>
    <w:rsid w:val="009910B7"/>
    <w:rsid w:val="009917A6"/>
    <w:rsid w:val="0099196D"/>
    <w:rsid w:val="0099197C"/>
    <w:rsid w:val="009932C5"/>
    <w:rsid w:val="00993409"/>
    <w:rsid w:val="009938DD"/>
    <w:rsid w:val="009953E9"/>
    <w:rsid w:val="00996209"/>
    <w:rsid w:val="00996AEF"/>
    <w:rsid w:val="00996FBB"/>
    <w:rsid w:val="009979E9"/>
    <w:rsid w:val="009A0774"/>
    <w:rsid w:val="009A0BA1"/>
    <w:rsid w:val="009A1739"/>
    <w:rsid w:val="009A2B61"/>
    <w:rsid w:val="009A2DD8"/>
    <w:rsid w:val="009A3484"/>
    <w:rsid w:val="009A4C5A"/>
    <w:rsid w:val="009A50F7"/>
    <w:rsid w:val="009A6039"/>
    <w:rsid w:val="009A6892"/>
    <w:rsid w:val="009A6E93"/>
    <w:rsid w:val="009A7E0E"/>
    <w:rsid w:val="009B2627"/>
    <w:rsid w:val="009B375D"/>
    <w:rsid w:val="009B393A"/>
    <w:rsid w:val="009B51FC"/>
    <w:rsid w:val="009B5EB8"/>
    <w:rsid w:val="009B5F9A"/>
    <w:rsid w:val="009B6C43"/>
    <w:rsid w:val="009B71EF"/>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4534"/>
    <w:rsid w:val="00A060AD"/>
    <w:rsid w:val="00A1003D"/>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2BA"/>
    <w:rsid w:val="00A761CB"/>
    <w:rsid w:val="00A767D7"/>
    <w:rsid w:val="00A8037C"/>
    <w:rsid w:val="00A80932"/>
    <w:rsid w:val="00A816B6"/>
    <w:rsid w:val="00A829F4"/>
    <w:rsid w:val="00A832E6"/>
    <w:rsid w:val="00A83FF2"/>
    <w:rsid w:val="00A84FEB"/>
    <w:rsid w:val="00A87419"/>
    <w:rsid w:val="00A90022"/>
    <w:rsid w:val="00A91309"/>
    <w:rsid w:val="00A91970"/>
    <w:rsid w:val="00A9295C"/>
    <w:rsid w:val="00A93A20"/>
    <w:rsid w:val="00A949FA"/>
    <w:rsid w:val="00A95D7E"/>
    <w:rsid w:val="00A96560"/>
    <w:rsid w:val="00A972E9"/>
    <w:rsid w:val="00A97756"/>
    <w:rsid w:val="00AA08B8"/>
    <w:rsid w:val="00AA0A39"/>
    <w:rsid w:val="00AA20BD"/>
    <w:rsid w:val="00AA20C8"/>
    <w:rsid w:val="00AA3A1A"/>
    <w:rsid w:val="00AA3F39"/>
    <w:rsid w:val="00AA4584"/>
    <w:rsid w:val="00AA4867"/>
    <w:rsid w:val="00AA5518"/>
    <w:rsid w:val="00AA5694"/>
    <w:rsid w:val="00AA64DE"/>
    <w:rsid w:val="00AA685E"/>
    <w:rsid w:val="00AA7B6E"/>
    <w:rsid w:val="00AA7BFD"/>
    <w:rsid w:val="00AA7EE8"/>
    <w:rsid w:val="00AB06C5"/>
    <w:rsid w:val="00AB217F"/>
    <w:rsid w:val="00AB2C79"/>
    <w:rsid w:val="00AB3157"/>
    <w:rsid w:val="00AB3601"/>
    <w:rsid w:val="00AB669D"/>
    <w:rsid w:val="00AB66E1"/>
    <w:rsid w:val="00AB720C"/>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0253"/>
    <w:rsid w:val="00AD1AE0"/>
    <w:rsid w:val="00AD22FE"/>
    <w:rsid w:val="00AD237E"/>
    <w:rsid w:val="00AD3ACD"/>
    <w:rsid w:val="00AD3B00"/>
    <w:rsid w:val="00AD4D84"/>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0FA"/>
    <w:rsid w:val="00AF2717"/>
    <w:rsid w:val="00AF2E37"/>
    <w:rsid w:val="00AF3D10"/>
    <w:rsid w:val="00AF4142"/>
    <w:rsid w:val="00AF4231"/>
    <w:rsid w:val="00AF5135"/>
    <w:rsid w:val="00AF5EE7"/>
    <w:rsid w:val="00AF64F6"/>
    <w:rsid w:val="00AF6725"/>
    <w:rsid w:val="00AF68AF"/>
    <w:rsid w:val="00AF68FD"/>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04D"/>
    <w:rsid w:val="00B34866"/>
    <w:rsid w:val="00B352A3"/>
    <w:rsid w:val="00B36188"/>
    <w:rsid w:val="00B3640C"/>
    <w:rsid w:val="00B373B3"/>
    <w:rsid w:val="00B37B7C"/>
    <w:rsid w:val="00B406BF"/>
    <w:rsid w:val="00B40C11"/>
    <w:rsid w:val="00B40DFA"/>
    <w:rsid w:val="00B44112"/>
    <w:rsid w:val="00B4411F"/>
    <w:rsid w:val="00B46159"/>
    <w:rsid w:val="00B46E09"/>
    <w:rsid w:val="00B47A9F"/>
    <w:rsid w:val="00B47BA4"/>
    <w:rsid w:val="00B47DE8"/>
    <w:rsid w:val="00B47F5F"/>
    <w:rsid w:val="00B50269"/>
    <w:rsid w:val="00B506C6"/>
    <w:rsid w:val="00B509B9"/>
    <w:rsid w:val="00B51BDB"/>
    <w:rsid w:val="00B51F00"/>
    <w:rsid w:val="00B51F53"/>
    <w:rsid w:val="00B5276B"/>
    <w:rsid w:val="00B5346E"/>
    <w:rsid w:val="00B53595"/>
    <w:rsid w:val="00B535BE"/>
    <w:rsid w:val="00B53989"/>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907BB"/>
    <w:rsid w:val="00B9222D"/>
    <w:rsid w:val="00B93B6B"/>
    <w:rsid w:val="00B93BDA"/>
    <w:rsid w:val="00B93EE8"/>
    <w:rsid w:val="00B9409A"/>
    <w:rsid w:val="00B94534"/>
    <w:rsid w:val="00B9654F"/>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D51"/>
    <w:rsid w:val="00BD606D"/>
    <w:rsid w:val="00BD68FE"/>
    <w:rsid w:val="00BD6B6F"/>
    <w:rsid w:val="00BD74C5"/>
    <w:rsid w:val="00BD7820"/>
    <w:rsid w:val="00BD7BE7"/>
    <w:rsid w:val="00BD7CD5"/>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10964"/>
    <w:rsid w:val="00C10A01"/>
    <w:rsid w:val="00C118BE"/>
    <w:rsid w:val="00C13D0D"/>
    <w:rsid w:val="00C144B4"/>
    <w:rsid w:val="00C14987"/>
    <w:rsid w:val="00C15EC6"/>
    <w:rsid w:val="00C22720"/>
    <w:rsid w:val="00C22E4A"/>
    <w:rsid w:val="00C22ED9"/>
    <w:rsid w:val="00C2402B"/>
    <w:rsid w:val="00C24045"/>
    <w:rsid w:val="00C24392"/>
    <w:rsid w:val="00C2514A"/>
    <w:rsid w:val="00C2517A"/>
    <w:rsid w:val="00C266C4"/>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6DB"/>
    <w:rsid w:val="00C44726"/>
    <w:rsid w:val="00C44ADE"/>
    <w:rsid w:val="00C44C01"/>
    <w:rsid w:val="00C4542C"/>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2334"/>
    <w:rsid w:val="00C63F95"/>
    <w:rsid w:val="00C6473F"/>
    <w:rsid w:val="00C64A8B"/>
    <w:rsid w:val="00C67094"/>
    <w:rsid w:val="00C6728F"/>
    <w:rsid w:val="00C678B6"/>
    <w:rsid w:val="00C67B45"/>
    <w:rsid w:val="00C67C01"/>
    <w:rsid w:val="00C71478"/>
    <w:rsid w:val="00C71C51"/>
    <w:rsid w:val="00C73377"/>
    <w:rsid w:val="00C7360D"/>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8E9"/>
    <w:rsid w:val="00C94DF2"/>
    <w:rsid w:val="00C956C8"/>
    <w:rsid w:val="00C95785"/>
    <w:rsid w:val="00C962F7"/>
    <w:rsid w:val="00C96556"/>
    <w:rsid w:val="00C96990"/>
    <w:rsid w:val="00C96DED"/>
    <w:rsid w:val="00C97081"/>
    <w:rsid w:val="00C97734"/>
    <w:rsid w:val="00C9780E"/>
    <w:rsid w:val="00C97F2A"/>
    <w:rsid w:val="00CA0010"/>
    <w:rsid w:val="00CA02ED"/>
    <w:rsid w:val="00CA068A"/>
    <w:rsid w:val="00CA0C42"/>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5BB5"/>
    <w:rsid w:val="00CB6113"/>
    <w:rsid w:val="00CB6F44"/>
    <w:rsid w:val="00CB7007"/>
    <w:rsid w:val="00CB70EC"/>
    <w:rsid w:val="00CB710D"/>
    <w:rsid w:val="00CB7499"/>
    <w:rsid w:val="00CC051D"/>
    <w:rsid w:val="00CC21D2"/>
    <w:rsid w:val="00CC221D"/>
    <w:rsid w:val="00CC23E3"/>
    <w:rsid w:val="00CC2C8F"/>
    <w:rsid w:val="00CC45AD"/>
    <w:rsid w:val="00CC51AE"/>
    <w:rsid w:val="00CC669B"/>
    <w:rsid w:val="00CC6AEA"/>
    <w:rsid w:val="00CC745F"/>
    <w:rsid w:val="00CC78EE"/>
    <w:rsid w:val="00CD21F2"/>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CAC"/>
    <w:rsid w:val="00D33249"/>
    <w:rsid w:val="00D33E9D"/>
    <w:rsid w:val="00D33ED8"/>
    <w:rsid w:val="00D341B2"/>
    <w:rsid w:val="00D35F1D"/>
    <w:rsid w:val="00D37696"/>
    <w:rsid w:val="00D40DFC"/>
    <w:rsid w:val="00D40E05"/>
    <w:rsid w:val="00D411F0"/>
    <w:rsid w:val="00D42488"/>
    <w:rsid w:val="00D42D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3800"/>
    <w:rsid w:val="00D63823"/>
    <w:rsid w:val="00D63C5B"/>
    <w:rsid w:val="00D63D98"/>
    <w:rsid w:val="00D64B4C"/>
    <w:rsid w:val="00D6609B"/>
    <w:rsid w:val="00D66B80"/>
    <w:rsid w:val="00D66CCE"/>
    <w:rsid w:val="00D66CF4"/>
    <w:rsid w:val="00D66DDA"/>
    <w:rsid w:val="00D700B6"/>
    <w:rsid w:val="00D70997"/>
    <w:rsid w:val="00D70A7D"/>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5A7"/>
    <w:rsid w:val="00D9260A"/>
    <w:rsid w:val="00D92E51"/>
    <w:rsid w:val="00D93C3B"/>
    <w:rsid w:val="00D94B1D"/>
    <w:rsid w:val="00D97CEE"/>
    <w:rsid w:val="00D97DC8"/>
    <w:rsid w:val="00DA0936"/>
    <w:rsid w:val="00DA2331"/>
    <w:rsid w:val="00DA271F"/>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A8D"/>
    <w:rsid w:val="00DB4CA8"/>
    <w:rsid w:val="00DB4FAB"/>
    <w:rsid w:val="00DB548B"/>
    <w:rsid w:val="00DB5795"/>
    <w:rsid w:val="00DB5B37"/>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5F6F"/>
    <w:rsid w:val="00DD60FA"/>
    <w:rsid w:val="00DD6918"/>
    <w:rsid w:val="00DD79AB"/>
    <w:rsid w:val="00DD7D19"/>
    <w:rsid w:val="00DE1541"/>
    <w:rsid w:val="00DE1832"/>
    <w:rsid w:val="00DE1A6B"/>
    <w:rsid w:val="00DE2075"/>
    <w:rsid w:val="00DE2641"/>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6A26"/>
    <w:rsid w:val="00E0758F"/>
    <w:rsid w:val="00E07682"/>
    <w:rsid w:val="00E10B3E"/>
    <w:rsid w:val="00E11B45"/>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BE4"/>
    <w:rsid w:val="00E3108F"/>
    <w:rsid w:val="00E3142E"/>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4F6"/>
    <w:rsid w:val="00E72784"/>
    <w:rsid w:val="00E72BE1"/>
    <w:rsid w:val="00E7365E"/>
    <w:rsid w:val="00E73DAF"/>
    <w:rsid w:val="00E7430A"/>
    <w:rsid w:val="00E74C5D"/>
    <w:rsid w:val="00E754C4"/>
    <w:rsid w:val="00E75C3D"/>
    <w:rsid w:val="00E76D9B"/>
    <w:rsid w:val="00E76E84"/>
    <w:rsid w:val="00E77060"/>
    <w:rsid w:val="00E80E74"/>
    <w:rsid w:val="00E80FCF"/>
    <w:rsid w:val="00E8195C"/>
    <w:rsid w:val="00E82327"/>
    <w:rsid w:val="00E82526"/>
    <w:rsid w:val="00E82F1B"/>
    <w:rsid w:val="00E84187"/>
    <w:rsid w:val="00E84614"/>
    <w:rsid w:val="00E84BFC"/>
    <w:rsid w:val="00E84E56"/>
    <w:rsid w:val="00E8576F"/>
    <w:rsid w:val="00E85A4C"/>
    <w:rsid w:val="00E86894"/>
    <w:rsid w:val="00E87A8B"/>
    <w:rsid w:val="00E909B7"/>
    <w:rsid w:val="00E913A1"/>
    <w:rsid w:val="00E9286D"/>
    <w:rsid w:val="00E92D36"/>
    <w:rsid w:val="00E936DA"/>
    <w:rsid w:val="00E946AE"/>
    <w:rsid w:val="00E95208"/>
    <w:rsid w:val="00E97B76"/>
    <w:rsid w:val="00EA1C1A"/>
    <w:rsid w:val="00EA4475"/>
    <w:rsid w:val="00EA47B1"/>
    <w:rsid w:val="00EA5F35"/>
    <w:rsid w:val="00EA67B7"/>
    <w:rsid w:val="00EA69BA"/>
    <w:rsid w:val="00EA7349"/>
    <w:rsid w:val="00EA766A"/>
    <w:rsid w:val="00EA7E3F"/>
    <w:rsid w:val="00EB1561"/>
    <w:rsid w:val="00EB1B62"/>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EE5"/>
    <w:rsid w:val="00F13040"/>
    <w:rsid w:val="00F1337F"/>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2C8A"/>
    <w:rsid w:val="00F537C3"/>
    <w:rsid w:val="00F5473E"/>
    <w:rsid w:val="00F54DB9"/>
    <w:rsid w:val="00F55AD2"/>
    <w:rsid w:val="00F561E1"/>
    <w:rsid w:val="00F56200"/>
    <w:rsid w:val="00F56298"/>
    <w:rsid w:val="00F56851"/>
    <w:rsid w:val="00F568D2"/>
    <w:rsid w:val="00F56D1D"/>
    <w:rsid w:val="00F56F36"/>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3D34"/>
    <w:rsid w:val="00F74ED5"/>
    <w:rsid w:val="00F75187"/>
    <w:rsid w:val="00F763C9"/>
    <w:rsid w:val="00F763CE"/>
    <w:rsid w:val="00F76F58"/>
    <w:rsid w:val="00F80068"/>
    <w:rsid w:val="00F80D89"/>
    <w:rsid w:val="00F81AD1"/>
    <w:rsid w:val="00F81B77"/>
    <w:rsid w:val="00F82A80"/>
    <w:rsid w:val="00F84501"/>
    <w:rsid w:val="00F84524"/>
    <w:rsid w:val="00F856CD"/>
    <w:rsid w:val="00F85A3C"/>
    <w:rsid w:val="00F85AB7"/>
    <w:rsid w:val="00F86143"/>
    <w:rsid w:val="00F86448"/>
    <w:rsid w:val="00F86E97"/>
    <w:rsid w:val="00F90690"/>
    <w:rsid w:val="00F90734"/>
    <w:rsid w:val="00F9255B"/>
    <w:rsid w:val="00F9283E"/>
    <w:rsid w:val="00F92A10"/>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7C39"/>
    <w:rsid w:val="00FB7FD9"/>
    <w:rsid w:val="00FC0196"/>
    <w:rsid w:val="00FC12B4"/>
    <w:rsid w:val="00FC202F"/>
    <w:rsid w:val="00FC2516"/>
    <w:rsid w:val="00FC26CD"/>
    <w:rsid w:val="00FC3025"/>
    <w:rsid w:val="00FC32C1"/>
    <w:rsid w:val="00FC4034"/>
    <w:rsid w:val="00FC4A2A"/>
    <w:rsid w:val="00FC54BD"/>
    <w:rsid w:val="00FC587E"/>
    <w:rsid w:val="00FC58FB"/>
    <w:rsid w:val="00FC5CDF"/>
    <w:rsid w:val="00FC704E"/>
    <w:rsid w:val="00FD038D"/>
    <w:rsid w:val="00FD0E86"/>
    <w:rsid w:val="00FD122C"/>
    <w:rsid w:val="00FD13A0"/>
    <w:rsid w:val="00FD1D09"/>
    <w:rsid w:val="00FD2B03"/>
    <w:rsid w:val="00FD3E77"/>
    <w:rsid w:val="00FD411F"/>
    <w:rsid w:val="00FD4257"/>
    <w:rsid w:val="00FD52C7"/>
    <w:rsid w:val="00FD52C8"/>
    <w:rsid w:val="00FD62A8"/>
    <w:rsid w:val="00FD63FC"/>
    <w:rsid w:val="00FD7066"/>
    <w:rsid w:val="00FE03A7"/>
    <w:rsid w:val="00FE07ED"/>
    <w:rsid w:val="00FE184F"/>
    <w:rsid w:val="00FE19A9"/>
    <w:rsid w:val="00FE299B"/>
    <w:rsid w:val="00FE2B3B"/>
    <w:rsid w:val="00FE2F9A"/>
    <w:rsid w:val="00FE3BBA"/>
    <w:rsid w:val="00FE3F91"/>
    <w:rsid w:val="00FE40FE"/>
    <w:rsid w:val="00FE4D59"/>
    <w:rsid w:val="00FE5253"/>
    <w:rsid w:val="00FE5CAE"/>
    <w:rsid w:val="00FE5D1B"/>
    <w:rsid w:val="00FE64C5"/>
    <w:rsid w:val="00FE68D0"/>
    <w:rsid w:val="00FE6A15"/>
    <w:rsid w:val="00FF156C"/>
    <w:rsid w:val="00FF18C5"/>
    <w:rsid w:val="00FF1B77"/>
    <w:rsid w:val="00FF2699"/>
    <w:rsid w:val="00FF27D0"/>
    <w:rsid w:val="00FF35AB"/>
    <w:rsid w:val="00FF3689"/>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B5D1A"/>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LIJ33@pitt.edu" TargetMode="External"/><Relationship Id="rId21" Type="http://schemas.openxmlformats.org/officeDocument/2006/relationships/hyperlink" Target="https://drive.google.com/file/d/1zAEXuTu1d0XkKFsFfEqceAZ8XRmUyhco/view?usp=sharing" TargetMode="External"/><Relationship Id="rId42" Type="http://schemas.openxmlformats.org/officeDocument/2006/relationships/hyperlink" Target="https://www.springer.com/journal/10845" TargetMode="External"/><Relationship Id="rId63" Type="http://schemas.openxmlformats.org/officeDocument/2006/relationships/hyperlink" Target="mailto:liuchao.jin@link.cuhk.edu.hk" TargetMode="External"/><Relationship Id="rId84" Type="http://schemas.openxmlformats.org/officeDocument/2006/relationships/hyperlink" Target="mailto:xiaoyazhai@cuhk.edu.hk" TargetMode="External"/><Relationship Id="rId138" Type="http://schemas.openxmlformats.org/officeDocument/2006/relationships/hyperlink" Target="mailto:mhwong@mae.cuhk.edu.hk" TargetMode="External"/><Relationship Id="rId107" Type="http://schemas.openxmlformats.org/officeDocument/2006/relationships/hyperlink" Target="mailto:enquiry@immd.gov.hk" TargetMode="External"/><Relationship Id="rId11" Type="http://schemas.openxmlformats.org/officeDocument/2006/relationships/hyperlink" Target="https://drive.google.com/drive/folders/1k4blktolRIsvwtFV2D6jveXQvjmgtnbM?usp=sharing" TargetMode="External"/><Relationship Id="rId32"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53" Type="http://schemas.openxmlformats.org/officeDocument/2006/relationships/hyperlink" Target="mailto:maesemcuhk@gmail.com" TargetMode="External"/><Relationship Id="rId74" Type="http://schemas.openxmlformats.org/officeDocument/2006/relationships/hyperlink" Target="https://fellow.sustech.edu.cn/" TargetMode="External"/><Relationship Id="rId128" Type="http://schemas.openxmlformats.org/officeDocument/2006/relationships/hyperlink" Target="mailto:janghoyoon@scupi.cn" TargetMode="External"/><Relationship Id="rId149" Type="http://schemas.openxmlformats.org/officeDocument/2006/relationships/theme" Target="theme/theme1.xml"/><Relationship Id="rId5" Type="http://schemas.openxmlformats.org/officeDocument/2006/relationships/settings" Target="settings.xml"/><Relationship Id="rId95" Type="http://schemas.openxmlformats.org/officeDocument/2006/relationships/hyperlink" Target="mailto:zhaoxuan505@163.com" TargetMode="External"/><Relationship Id="rId22" Type="http://schemas.openxmlformats.org/officeDocument/2006/relationships/hyperlink" Target="https://4dprintings.com/events/4dmda2024/" TargetMode="External"/><Relationship Id="rId27" Type="http://schemas.openxmlformats.org/officeDocument/2006/relationships/hyperlink" Target="https://faculty.sustech.edu.cn/?tagid=geq&amp;iscss=1&amp;snapid=1&amp;orderby=date&amp;go=1&amp;lang=en" TargetMode="External"/><Relationship Id="rId43" Type="http://schemas.openxmlformats.org/officeDocument/2006/relationships/hyperlink" Target="https://www.elsevier.com/journals/engineering/2095-8099/guide-for-authors" TargetMode="External"/><Relationship Id="rId48" Type="http://schemas.openxmlformats.org/officeDocument/2006/relationships/hyperlink" Target="https://drive.google.com/file/d/1K8dtSLSAOiT-L0yMyrhA-ULkNCbhHSoe/view?usp=sharing" TargetMode="External"/><Relationship Id="rId64" Type="http://schemas.openxmlformats.org/officeDocument/2006/relationships/hyperlink" Target="mailto:1155186649@link.cuhk.edu.hk" TargetMode="External"/><Relationship Id="rId69" Type="http://schemas.openxmlformats.org/officeDocument/2006/relationships/hyperlink" Target="https://faculty.sustech.edu.cn/geq/en/" TargetMode="External"/><Relationship Id="rId113" Type="http://schemas.openxmlformats.org/officeDocument/2006/relationships/hyperlink" Target="mailto:LIJ33@pitt.edu" TargetMode="External"/><Relationship Id="rId118" Type="http://schemas.openxmlformats.org/officeDocument/2006/relationships/hyperlink" Target="mailto:Liuchao.Jin@outlook.com" TargetMode="External"/><Relationship Id="rId134" Type="http://schemas.openxmlformats.org/officeDocument/2006/relationships/hyperlink" Target="mailto:changxi.wang@scupi.cn" TargetMode="External"/><Relationship Id="rId139" Type="http://schemas.openxmlformats.org/officeDocument/2006/relationships/hyperlink" Target="mailto:mhwong@mae.cuhk.edu.hk" TargetMode="External"/><Relationship Id="rId80" Type="http://schemas.openxmlformats.org/officeDocument/2006/relationships/hyperlink" Target="mailto:xiaoyazhai@cuhk.edu.hk" TargetMode="External"/><Relationship Id="rId85" Type="http://schemas.openxmlformats.org/officeDocument/2006/relationships/hyperlink" Target="mailto:whliao@cuhk.edu.hk" TargetMode="External"/><Relationship Id="rId12" Type="http://schemas.openxmlformats.org/officeDocument/2006/relationships/hyperlink" Target="https://drive.google.com/drive/folders/1iGlc8wcI67YZdiLx-KZ7_eDzIXeXRrOp?usp=sharing" TargetMode="External"/><Relationship Id="rId17" Type="http://schemas.openxmlformats.org/officeDocument/2006/relationships/hyperlink" Target="https://www.spiedigitallibrary.org/conference-proceedings-of-spie/12949/3014941/Optimizing-stimuli-based-4D-printed-structures--a-paradigm-shift/10.1117/12.3014941.short" TargetMode="External"/><Relationship Id="rId33" Type="http://schemas.openxmlformats.org/officeDocument/2006/relationships/hyperlink" Target="https://cloud.itsc.cuhk.edu.hk/webform/view.php" TargetMode="External"/><Relationship Id="rId38" Type="http://schemas.openxmlformats.org/officeDocument/2006/relationships/hyperlink" Target="https://docs.google.com/document/d/1SPuSVl6oZUH2fzqdgrTCpNR_EBX7KI5w/edit?usp=drive_link&amp;ouid=113708245373509091633&amp;rtpof=true&amp;sd=true" TargetMode="External"/><Relationship Id="rId59" Type="http://schemas.openxmlformats.org/officeDocument/2006/relationships/hyperlink" Target="mailto:dengzy22@link.cuhk.edu.hk" TargetMode="External"/><Relationship Id="rId103" Type="http://schemas.openxmlformats.org/officeDocument/2006/relationships/hyperlink" Target="mailto:fkwong@mae.cuhk.edu.hk" TargetMode="External"/><Relationship Id="rId108" Type="http://schemas.openxmlformats.org/officeDocument/2006/relationships/hyperlink" Target="mailto:enquiry@immd.gov.hk" TargetMode="External"/><Relationship Id="rId124" Type="http://schemas.openxmlformats.org/officeDocument/2006/relationships/hyperlink" Target="mailto:Liuchao.Jin@outlook.com" TargetMode="External"/><Relationship Id="rId129" Type="http://schemas.openxmlformats.org/officeDocument/2006/relationships/hyperlink" Target="mailto:2018141521037@stu.scu.edu.cn" TargetMode="External"/><Relationship Id="rId54" Type="http://schemas.openxmlformats.org/officeDocument/2006/relationships/hyperlink" Target="mailto:rcyxy@opic.sz.gov.cn" TargetMode="External"/><Relationship Id="rId70" Type="http://schemas.openxmlformats.org/officeDocument/2006/relationships/hyperlink" Target="https://cuhk.zoom.us/j/96803713725" TargetMode="External"/><Relationship Id="rId75" Type="http://schemas.openxmlformats.org/officeDocument/2006/relationships/hyperlink" Target="https://liuchao-jin.github.io/" TargetMode="External"/><Relationship Id="rId91" Type="http://schemas.openxmlformats.org/officeDocument/2006/relationships/hyperlink" Target="https://www.rhino3d.com/" TargetMode="External"/><Relationship Id="rId96" Type="http://schemas.openxmlformats.org/officeDocument/2006/relationships/hyperlink" Target="mailto:wkmok@mae.cuhk.edu.hk" TargetMode="External"/><Relationship Id="rId140" Type="http://schemas.openxmlformats.org/officeDocument/2006/relationships/hyperlink" Target="https://baijiahao.baidu.com/s?id=1716121461469586962&amp;wfr=spider&amp;for=pc" TargetMode="External"/><Relationship Id="rId145"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file/d/1Gctxh4O4sd4k9ywhmri3l5Ef7xBTc4hN/view?usp=sharing" TargetMode="External"/><Relationship Id="rId28" Type="http://schemas.openxmlformats.org/officeDocument/2006/relationships/hyperlink" Target="https://faculty.sustech.edu.cn/?tagid=geq&amp;iscss=1&amp;snapid=1&amp;orderby=date&amp;go=1&amp;lang=en" TargetMode="External"/><Relationship Id="rId49" Type="http://schemas.openxmlformats.org/officeDocument/2006/relationships/hyperlink" Target="https://liuchao-jin.github.io/" TargetMode="External"/><Relationship Id="rId114" Type="http://schemas.openxmlformats.org/officeDocument/2006/relationships/hyperlink" Target="mailto:Liuchao.Jin@outlook.com" TargetMode="External"/><Relationship Id="rId119" Type="http://schemas.openxmlformats.org/officeDocument/2006/relationships/hyperlink" Target="mailto:LIJ33@pitt.edu" TargetMode="External"/><Relationship Id="rId44" Type="http://schemas.openxmlformats.org/officeDocument/2006/relationships/hyperlink" Target="https://www.elsevier.com/journals/engineering/2095-8099/guide-for-authors" TargetMode="External"/><Relationship Id="rId60" Type="http://schemas.openxmlformats.org/officeDocument/2006/relationships/hyperlink" Target="mailto:zxguo@link.cuhk.edu.hk" TargetMode="External"/><Relationship Id="rId65" Type="http://schemas.openxmlformats.org/officeDocument/2006/relationships/hyperlink" Target="mailto:qtlu@link.cuhk.edu.hk" TargetMode="External"/><Relationship Id="rId81" Type="http://schemas.openxmlformats.org/officeDocument/2006/relationships/hyperlink" Target="https://drive.google.com/drive/folders/1EtubrqwGfsWC6PoZ83mc9M383bh5lUne?usp=sharing" TargetMode="External"/><Relationship Id="rId86" Type="http://schemas.openxmlformats.org/officeDocument/2006/relationships/hyperlink" Target="mailto:jingchaojiang@cuhk.edu.hk" TargetMode="External"/><Relationship Id="rId130" Type="http://schemas.openxmlformats.org/officeDocument/2006/relationships/hyperlink" Target="mailto:2018141521057@stu.scu.edu.cn" TargetMode="External"/><Relationship Id="rId135" Type="http://schemas.openxmlformats.org/officeDocument/2006/relationships/hyperlink" Target="mailto:2018141521037@stu.scu.edu.cn" TargetMode="External"/><Relationship Id="rId13" Type="http://schemas.openxmlformats.org/officeDocument/2006/relationships/hyperlink" Target="https://www.orkts.cuhk.edu.hk/en/research/external-research-grants/searching-grants/4288-nsfc-20240808" TargetMode="External"/><Relationship Id="rId18" Type="http://schemas.openxmlformats.org/officeDocument/2006/relationships/hyperlink" Target="https://mts-npjcompumats.nature.com/cgi-bin/main.plex" TargetMode="External"/><Relationship Id="rId39" Type="http://schemas.openxmlformats.org/officeDocument/2006/relationships/hyperlink" Target="https://cuhk.zoom.us/j/97128089942" TargetMode="External"/><Relationship Id="rId109" Type="http://schemas.openxmlformats.org/officeDocument/2006/relationships/hyperlink" Target="mailto:LIJ33@pitt.edu" TargetMode="External"/><Relationship Id="rId34" Type="http://schemas.openxmlformats.org/officeDocument/2006/relationships/hyperlink" Target="http://www.smptechno.com/index_en.html" TargetMode="External"/><Relationship Id="rId50" Type="http://schemas.openxmlformats.org/officeDocument/2006/relationships/hyperlink" Target="mailto:liuchao.jin@link.cuhk.edu.hk" TargetMode="External"/><Relationship Id="rId55" Type="http://schemas.openxmlformats.org/officeDocument/2006/relationships/hyperlink" Target="mailto:whliao@mae.cuhk.edu.hk" TargetMode="External"/><Relationship Id="rId76" Type="http://schemas.openxmlformats.org/officeDocument/2006/relationships/hyperlink" Target="mailto:mowong@cuhk.edu.hk" TargetMode="External"/><Relationship Id="rId97" Type="http://schemas.openxmlformats.org/officeDocument/2006/relationships/hyperlink" Target="mailto:mhwong@mae.cuhk.edu.hk" TargetMode="External"/><Relationship Id="rId104" Type="http://schemas.openxmlformats.org/officeDocument/2006/relationships/hyperlink" Target="mailto:areum.jeong@scupi.cn" TargetMode="External"/><Relationship Id="rId120" Type="http://schemas.openxmlformats.org/officeDocument/2006/relationships/hyperlink" Target="mailto:Liuchao.Jin@outlook.com" TargetMode="External"/><Relationship Id="rId125" Type="http://schemas.openxmlformats.org/officeDocument/2006/relationships/hyperlink" Target="mailto:janghoyoon@scupi.cn" TargetMode="External"/><Relationship Id="rId141" Type="http://schemas.openxmlformats.org/officeDocument/2006/relationships/hyperlink" Target="mailto:aoxin.qi@scupi.cn" TargetMode="External"/><Relationship Id="rId146" Type="http://schemas.openxmlformats.org/officeDocument/2006/relationships/image" Target="media/image5.jpeg"/><Relationship Id="rId7" Type="http://schemas.openxmlformats.org/officeDocument/2006/relationships/footnotes" Target="footnotes.xml"/><Relationship Id="rId71" Type="http://schemas.openxmlformats.org/officeDocument/2006/relationships/hyperlink" Target="mailto:reed@westlake.edu.cn" TargetMode="External"/><Relationship Id="rId92" Type="http://schemas.openxmlformats.org/officeDocument/2006/relationships/hyperlink" Target="https://ww2.mathworks.cn/matlabcentral/answers/107508-solving-a-nonlinear-equation-using-newton-raphson-method" TargetMode="External"/><Relationship Id="rId2" Type="http://schemas.openxmlformats.org/officeDocument/2006/relationships/customXml" Target="../customXml/item2.xml"/><Relationship Id="rId29" Type="http://schemas.openxmlformats.org/officeDocument/2006/relationships/hyperlink" Target="https://faculty.sustech.edu.cn/?tagid=geq&amp;iscss=1&amp;snapid=1&amp;orderby=date&amp;go=1&amp;lang=en" TargetMode="External"/><Relationship Id="rId24" Type="http://schemas.openxmlformats.org/officeDocument/2006/relationships/hyperlink" Target="https://iopscience.iop.org/journal/2631-7990" TargetMode="External"/><Relationship Id="rId40" Type="http://schemas.openxmlformats.org/officeDocument/2006/relationships/hyperlink" Target="https://liuchao-jin.github.io/" TargetMode="External"/><Relationship Id="rId45" Type="http://schemas.openxmlformats.org/officeDocument/2006/relationships/hyperlink" Target="mailto:1155184008@link.cuhk.edu.hk" TargetMode="External"/><Relationship Id="rId66" Type="http://schemas.openxmlformats.org/officeDocument/2006/relationships/hyperlink" Target="mailto:1155186662@link.cuhk.edu.hk" TargetMode="External"/><Relationship Id="rId87" Type="http://schemas.openxmlformats.org/officeDocument/2006/relationships/hyperlink" Target="mailto:xiaoyazhai@cuhk.edu.hk" TargetMode="External"/><Relationship Id="rId110" Type="http://schemas.openxmlformats.org/officeDocument/2006/relationships/hyperlink" Target="mailto:Liuchao.Jin@outlook.com" TargetMode="External"/><Relationship Id="rId115" Type="http://schemas.openxmlformats.org/officeDocument/2006/relationships/hyperlink" Target="mailto:LIJ33@pitt.edu" TargetMode="External"/><Relationship Id="rId131" Type="http://schemas.openxmlformats.org/officeDocument/2006/relationships/hyperlink" Target="mailto:janghoyoon@scupi.cn" TargetMode="External"/><Relationship Id="rId136" Type="http://schemas.openxmlformats.org/officeDocument/2006/relationships/hyperlink" Target="mailto:2018141521057@stu.scu.edu.cn" TargetMode="External"/><Relationship Id="rId61" Type="http://schemas.openxmlformats.org/officeDocument/2006/relationships/hyperlink" Target="mailto:1155186689@link.cuhk.edu.hk" TargetMode="External"/><Relationship Id="rId82" Type="http://schemas.openxmlformats.org/officeDocument/2006/relationships/hyperlink" Target="https://drive.google.com/drive/folders/1EtubrqwGfsWC6PoZ83mc9M383bh5lUne?usp=sharing" TargetMode="External"/><Relationship Id="rId19" Type="http://schemas.openxmlformats.org/officeDocument/2006/relationships/hyperlink" Target="https://drive.google.com/drive/folders/1JEFBuNcFaMVLcHgD__kXQhe6XLq6vnO1?usp=sharing" TargetMode="External"/><Relationship Id="rId14" Type="http://schemas.openxmlformats.org/officeDocument/2006/relationships/hyperlink" Target="https://drive.google.com/drive/folders/1vgwOMMCUJbX8KRZfx7e8FMePHbgnilmE?usp=sharing" TargetMode="External"/><Relationship Id="rId30" Type="http://schemas.openxmlformats.org/officeDocument/2006/relationships/hyperlink" Target="https://faculty.sustech.edu.cn/?tagid=geq&amp;iscss=1&amp;snapid=1&amp;orderby=date&amp;go=1&amp;lang=en" TargetMode="External"/><Relationship Id="rId35" Type="http://schemas.openxmlformats.org/officeDocument/2006/relationships/hyperlink" Target="https://liuchao-jin.github.io/" TargetMode="External"/><Relationship Id="rId56" Type="http://schemas.openxmlformats.org/officeDocument/2006/relationships/hyperlink" Target="mailto:bmchen@cuhk.edu.hk" TargetMode="External"/><Relationship Id="rId77" Type="http://schemas.openxmlformats.org/officeDocument/2006/relationships/hyperlink" Target="mailto:xiaoyazhai@cuhk.edu.hk" TargetMode="External"/><Relationship Id="rId100" Type="http://schemas.openxmlformats.org/officeDocument/2006/relationships/hyperlink" Target="https://blackboard.cuhk.edu.hk/" TargetMode="External"/><Relationship Id="rId105" Type="http://schemas.openxmlformats.org/officeDocument/2006/relationships/hyperlink" Target="mailto:areumjeong@ucla.edu" TargetMode="External"/><Relationship Id="rId126" Type="http://schemas.openxmlformats.org/officeDocument/2006/relationships/hyperlink" Target="mailto:2018141521037@stu.scu.edu.cn" TargetMode="External"/><Relationship Id="rId147" Type="http://schemas.openxmlformats.org/officeDocument/2006/relationships/image" Target="media/image6.png"/><Relationship Id="rId8" Type="http://schemas.openxmlformats.org/officeDocument/2006/relationships/endnotes" Target="endnotes.xml"/><Relationship Id="rId51" Type="http://schemas.openxmlformats.org/officeDocument/2006/relationships/hyperlink" Target="https://pages.github.com/" TargetMode="External"/><Relationship Id="rId72" Type="http://schemas.openxmlformats.org/officeDocument/2006/relationships/hyperlink" Target="mailto:jjia547@aucklanduni.ac.nz" TargetMode="External"/><Relationship Id="rId93" Type="http://schemas.openxmlformats.org/officeDocument/2006/relationships/hyperlink" Target="https://www.raise3d.com/pro2-series/" TargetMode="External"/><Relationship Id="rId98" Type="http://schemas.openxmlformats.org/officeDocument/2006/relationships/image" Target="media/image1.png"/><Relationship Id="rId121" Type="http://schemas.openxmlformats.org/officeDocument/2006/relationships/hyperlink" Target="mailto:LIJ33@pitt.edu" TargetMode="External"/><Relationship Id="rId14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3" Type="http://schemas.openxmlformats.org/officeDocument/2006/relationships/numbering" Target="numbering.xml"/><Relationship Id="rId25" Type="http://schemas.openxmlformats.org/officeDocument/2006/relationships/hyperlink" Target="https://faculty.sustech.edu.cn/?tagid=geq&amp;iscss=1&amp;snapid=1&amp;orderby=date&amp;go=1&amp;lang=en" TargetMode="External"/><Relationship Id="rId46" Type="http://schemas.openxmlformats.org/officeDocument/2006/relationships/hyperlink" Target="https://liuchao-jin.github.io/" TargetMode="External"/><Relationship Id="rId67" Type="http://schemas.openxmlformats.org/officeDocument/2006/relationships/hyperlink" Target="mailto:1155170424@link.cuhk.edu.hk" TargetMode="External"/><Relationship Id="rId116" Type="http://schemas.openxmlformats.org/officeDocument/2006/relationships/hyperlink" Target="mailto:Liuchao.Jin@outlook.com" TargetMode="External"/><Relationship Id="rId137" Type="http://schemas.openxmlformats.org/officeDocument/2006/relationships/hyperlink" Target="https://time.is/Beijing" TargetMode="External"/><Relationship Id="rId20" Type="http://schemas.openxmlformats.org/officeDocument/2006/relationships/hyperlink" Target="https://drive.google.com/file/d/1zAEXuTu1d0XkKFsFfEqceAZ8XRmUyhco/view?usp=sharing" TargetMode="External"/><Relationship Id="rId41" Type="http://schemas.openxmlformats.org/officeDocument/2006/relationships/hyperlink" Target="mailto:hmmok@link.cuhk.edu.hk" TargetMode="External"/><Relationship Id="rId62" Type="http://schemas.openxmlformats.org/officeDocument/2006/relationships/hyperlink" Target="mailto:1155179289@link.cuhk.edu.hk" TargetMode="External"/><Relationship Id="rId83" Type="http://schemas.openxmlformats.org/officeDocument/2006/relationships/hyperlink" Target="mailto:nicoleli@orientalab.com" TargetMode="External"/><Relationship Id="rId88" Type="http://schemas.openxmlformats.org/officeDocument/2006/relationships/hyperlink" Target="mailto:zhangkangcas@gmail.com" TargetMode="External"/><Relationship Id="rId111" Type="http://schemas.openxmlformats.org/officeDocument/2006/relationships/hyperlink" Target="mailto:LIJ33@pitt.edu" TargetMode="External"/><Relationship Id="rId132" Type="http://schemas.openxmlformats.org/officeDocument/2006/relationships/hyperlink" Target="mailto:2018141521037@stu.scu.edu.cn" TargetMode="External"/><Relationship Id="rId15" Type="http://schemas.openxmlformats.org/officeDocument/2006/relationships/hyperlink" Target="https://drive.google.com/drive/folders/1vgwOMMCUJbX8KRZfx7e8FMePHbgnilmE?usp=sharing" TargetMode="External"/><Relationship Id="rId36" Type="http://schemas.openxmlformats.org/officeDocument/2006/relationships/hyperlink" Target="https://faculty.sustech.edu.cn/?tagid=geq&amp;iscss=1&amp;snapid=1&amp;orderby=date&amp;go=1&amp;lang=en" TargetMode="External"/><Relationship Id="rId57" Type="http://schemas.openxmlformats.org/officeDocument/2006/relationships/hyperlink" Target="mailto:ylkan@mae.cuhk.edu.hk" TargetMode="External"/><Relationship Id="rId106" Type="http://schemas.openxmlformats.org/officeDocument/2006/relationships/hyperlink" Target="mailto:qmmr@immd.gov.hk" TargetMode="External"/><Relationship Id="rId127" Type="http://schemas.openxmlformats.org/officeDocument/2006/relationships/hyperlink" Target="mailto:2018141521057@stu.scu.edu.cn" TargetMode="External"/><Relationship Id="rId10" Type="http://schemas.openxmlformats.org/officeDocument/2006/relationships/hyperlink" Target="https://drive.google.com/drive/folders/1iGlc8wcI67YZdiLx-KZ7_eDzIXeXRrOp?usp=sharing" TargetMode="External"/><Relationship Id="rId31" Type="http://schemas.openxmlformats.org/officeDocument/2006/relationships/hyperlink" Target="https://cloud.itsc.cuhk.edu.hk/webform/view.php?id=13669718" TargetMode="External"/><Relationship Id="rId52" Type="http://schemas.openxmlformats.org/officeDocument/2006/relationships/hyperlink" Target="https://github.com/academicpages/academicpages.github.io" TargetMode="External"/><Relationship Id="rId73" Type="http://schemas.openxmlformats.org/officeDocument/2006/relationships/hyperlink" Target="https://outlook.office.com/bookwithme/user/e979816620a34abca6a6b3329ea492e7@link.cuhk.edu.hk/meetingtype/BerJKgccy0im-Zdz0UAX4g2?anonymous" TargetMode="External"/><Relationship Id="rId78" Type="http://schemas.openxmlformats.org/officeDocument/2006/relationships/hyperlink" Target="mailto:nicoleli@orientalab.com" TargetMode="External"/><Relationship Id="rId94" Type="http://schemas.openxmlformats.org/officeDocument/2006/relationships/hyperlink" Target="mailto:whliao@cuhk.edu.hk" TargetMode="External"/><Relationship Id="rId99" Type="http://schemas.openxmlformats.org/officeDocument/2006/relationships/image" Target="media/image2.png"/><Relationship Id="rId101" Type="http://schemas.openxmlformats.org/officeDocument/2006/relationships/hyperlink" Target="https://forms.gle/SDqHbyVP8VCucomD7" TargetMode="External"/><Relationship Id="rId122" Type="http://schemas.openxmlformats.org/officeDocument/2006/relationships/hyperlink" Target="mailto:Liuchao.Jin@outlook.com" TargetMode="External"/><Relationship Id="rId143" Type="http://schemas.openxmlformats.org/officeDocument/2006/relationships/hyperlink" Target="https://yzb.sjtu.edu.cn/info/1004/3241.htm" TargetMode="External"/><Relationship Id="rId148"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drive.google.com/drive/folders/1iGlc8wcI67YZdiLx-KZ7_eDzIXeXRrOp?usp=sharing" TargetMode="External"/><Relationship Id="rId26" Type="http://schemas.openxmlformats.org/officeDocument/2006/relationships/hyperlink" Target="https://faculty.sustech.edu.cn/?tagid=geq&amp;iscss=1&amp;snapid=1&amp;orderby=date&amp;go=1&amp;lang=en" TargetMode="External"/><Relationship Id="rId47" Type="http://schemas.openxmlformats.org/officeDocument/2006/relationships/hyperlink" Target="https://liuchao-jin.github.io/" TargetMode="External"/><Relationship Id="rId68" Type="http://schemas.openxmlformats.org/officeDocument/2006/relationships/hyperlink" Target="https://fellow.sustech.edu.cn/" TargetMode="External"/><Relationship Id="rId89" Type="http://schemas.openxmlformats.org/officeDocument/2006/relationships/hyperlink" Target="mailto:qtlu@link.cuhk.edu.hk" TargetMode="External"/><Relationship Id="rId112" Type="http://schemas.openxmlformats.org/officeDocument/2006/relationships/hyperlink" Target="mailto:Liuchao.Jin@outlook.com" TargetMode="External"/><Relationship Id="rId133" Type="http://schemas.openxmlformats.org/officeDocument/2006/relationships/hyperlink" Target="mailto:2018141521057@stu.scu.edu.cn" TargetMode="External"/><Relationship Id="rId16" Type="http://schemas.openxmlformats.org/officeDocument/2006/relationships/hyperlink" Target="https://drive.google.com/drive/folders/1vgwOMMCUJbX8KRZfx7e8FMePHbgnilmE?usp=sharing" TargetMode="External"/><Relationship Id="rId37" Type="http://schemas.openxmlformats.org/officeDocument/2006/relationships/hyperlink" Target="https://drive.google.com/file/d/1trOZZ0sAPIiGX-IJABMgKLd1v3UzYB1f/view?usp=drive_link" TargetMode="External"/><Relationship Id="rId58" Type="http://schemas.openxmlformats.org/officeDocument/2006/relationships/hyperlink" Target="mailto:phwong@mae.cuhk.edu.hk" TargetMode="External"/><Relationship Id="rId79" Type="http://schemas.openxmlformats.org/officeDocument/2006/relationships/hyperlink" Target="mailto:liuchao.jin@link.cuhk.edu.hk" TargetMode="External"/><Relationship Id="rId102" Type="http://schemas.openxmlformats.org/officeDocument/2006/relationships/hyperlink" Target="mailto:Liuchao.Jin@link.cuhk.edu.hk" TargetMode="External"/><Relationship Id="rId123" Type="http://schemas.openxmlformats.org/officeDocument/2006/relationships/hyperlink" Target="mailto:LIJ33@pitt.edu" TargetMode="External"/><Relationship Id="rId144" Type="http://schemas.openxmlformats.org/officeDocument/2006/relationships/image" Target="media/image3.png"/><Relationship Id="rId90" Type="http://schemas.openxmlformats.org/officeDocument/2006/relationships/hyperlink" Target="mailto:zhichaoshen@cuhk.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867</TotalTime>
  <Pages>619</Pages>
  <Words>178214</Words>
  <Characters>817859</Characters>
  <Application>Microsoft Office Word</Application>
  <DocSecurity>0</DocSecurity>
  <Lines>20620</Lines>
  <Paragraphs>77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920</cp:revision>
  <dcterms:created xsi:type="dcterms:W3CDTF">2022-03-24T01:33:00Z</dcterms:created>
  <dcterms:modified xsi:type="dcterms:W3CDTF">2024-09-03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